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E65BD" w14:textId="50D94931" w:rsidR="00A55549" w:rsidRDefault="00A55549" w:rsidP="00E36D3F">
      <w:pPr>
        <w:pStyle w:val="Default"/>
        <w:jc w:val="center"/>
        <w:rPr>
          <w:rFonts w:asciiTheme="minorHAnsi" w:hAnsiTheme="minorHAnsi"/>
          <w:b/>
          <w:bCs/>
          <w:color w:val="0070C0"/>
          <w:sz w:val="32"/>
          <w:szCs w:val="32"/>
        </w:rPr>
      </w:pPr>
      <w:r w:rsidRPr="00944B9A">
        <w:rPr>
          <w:rFonts w:asciiTheme="minorHAnsi" w:hAnsiTheme="minorHAnsi"/>
          <w:b/>
          <w:bCs/>
          <w:color w:val="0070C0"/>
          <w:sz w:val="32"/>
          <w:szCs w:val="32"/>
        </w:rPr>
        <w:t>Next Steps for A</w:t>
      </w:r>
      <w:r w:rsidR="00A453F4">
        <w:rPr>
          <w:rFonts w:asciiTheme="minorHAnsi" w:hAnsiTheme="minorHAnsi"/>
          <w:b/>
          <w:bCs/>
          <w:color w:val="0070C0"/>
          <w:sz w:val="32"/>
          <w:szCs w:val="32"/>
        </w:rPr>
        <w:t>dmitted</w:t>
      </w:r>
    </w:p>
    <w:p w14:paraId="26DEE7E4" w14:textId="11BB6681" w:rsidR="00A55549" w:rsidRDefault="00A55549" w:rsidP="00E36D3F">
      <w:pPr>
        <w:pStyle w:val="Default"/>
        <w:jc w:val="center"/>
        <w:rPr>
          <w:rFonts w:asciiTheme="minorHAnsi" w:hAnsiTheme="minorHAnsi"/>
          <w:b/>
          <w:bCs/>
          <w:color w:val="0070C0"/>
          <w:sz w:val="32"/>
          <w:szCs w:val="32"/>
        </w:rPr>
      </w:pPr>
      <w:r w:rsidRPr="00944B9A">
        <w:rPr>
          <w:rFonts w:asciiTheme="minorHAnsi" w:hAnsiTheme="minorHAnsi"/>
          <w:b/>
          <w:bCs/>
          <w:color w:val="0070C0"/>
          <w:sz w:val="32"/>
          <w:szCs w:val="32"/>
        </w:rPr>
        <w:t xml:space="preserve">F-1 </w:t>
      </w:r>
      <w:r w:rsidR="00A453F4">
        <w:rPr>
          <w:rFonts w:asciiTheme="minorHAnsi" w:hAnsiTheme="minorHAnsi"/>
          <w:b/>
          <w:bCs/>
          <w:color w:val="0070C0"/>
          <w:sz w:val="32"/>
          <w:szCs w:val="32"/>
        </w:rPr>
        <w:t xml:space="preserve">Transfer </w:t>
      </w:r>
      <w:r w:rsidRPr="00944B9A">
        <w:rPr>
          <w:rFonts w:asciiTheme="minorHAnsi" w:hAnsiTheme="minorHAnsi"/>
          <w:b/>
          <w:bCs/>
          <w:color w:val="0070C0"/>
          <w:sz w:val="32"/>
          <w:szCs w:val="32"/>
        </w:rPr>
        <w:t>Student</w:t>
      </w:r>
      <w:r w:rsidR="00A453F4">
        <w:rPr>
          <w:rFonts w:asciiTheme="minorHAnsi" w:hAnsiTheme="minorHAnsi"/>
          <w:b/>
          <w:bCs/>
          <w:color w:val="0070C0"/>
          <w:sz w:val="32"/>
          <w:szCs w:val="32"/>
        </w:rPr>
        <w:t>s</w:t>
      </w:r>
    </w:p>
    <w:p w14:paraId="2AFAB11E" w14:textId="79E7A7FD" w:rsidR="00E6515B" w:rsidRPr="009F204C" w:rsidRDefault="00E6515B" w:rsidP="00E6515B">
      <w:pPr>
        <w:pStyle w:val="ListParagraph"/>
        <w:numPr>
          <w:ilvl w:val="0"/>
          <w:numId w:val="10"/>
        </w:numPr>
        <w:ind w:right="580"/>
        <w:contextualSpacing w:val="0"/>
        <w:rPr>
          <w:rFonts w:asciiTheme="minorHAnsi" w:eastAsiaTheme="minorEastAsia" w:hAnsiTheme="minorHAnsi" w:cstheme="minorHAnsi"/>
          <w:color w:val="000000" w:themeColor="text1"/>
        </w:rPr>
      </w:pPr>
      <w:r w:rsidRPr="009F204C">
        <w:rPr>
          <w:rFonts w:asciiTheme="minorHAnsi" w:hAnsiTheme="minorHAnsi" w:cstheme="minorHAnsi"/>
          <w:b/>
          <w:bCs/>
          <w:sz w:val="36"/>
          <w:szCs w:val="36"/>
        </w:rPr>
        <w:t xml:space="preserve">Step </w:t>
      </w:r>
      <w:r>
        <w:rPr>
          <w:rFonts w:asciiTheme="minorHAnsi" w:hAnsiTheme="minorHAnsi" w:cstheme="minorHAnsi"/>
          <w:b/>
          <w:bCs/>
          <w:sz w:val="36"/>
          <w:szCs w:val="36"/>
        </w:rPr>
        <w:t>1</w:t>
      </w:r>
      <w:r w:rsidRPr="009F204C">
        <w:rPr>
          <w:rFonts w:asciiTheme="minorHAnsi" w:hAnsiTheme="minorHAnsi" w:cstheme="minorHAnsi"/>
          <w:b/>
          <w:bCs/>
          <w:sz w:val="36"/>
          <w:szCs w:val="36"/>
        </w:rPr>
        <w:t>: Meningitis Vaccination</w:t>
      </w:r>
      <w:r w:rsidRPr="009F204C">
        <w:rPr>
          <w:rFonts w:asciiTheme="minorHAnsi" w:hAnsiTheme="minorHAnsi" w:cstheme="minorHAnsi"/>
          <w:b/>
          <w:bCs/>
        </w:rPr>
        <w:t xml:space="preserve"> </w:t>
      </w:r>
      <w:r w:rsidRPr="009F204C">
        <w:rPr>
          <w:rFonts w:asciiTheme="minorHAnsi" w:hAnsiTheme="minorHAnsi" w:cstheme="minorHAnsi"/>
          <w:b/>
          <w:bCs/>
        </w:rPr>
        <w:br/>
      </w:r>
      <w:r w:rsidRPr="009F204C">
        <w:rPr>
          <w:rFonts w:asciiTheme="minorHAnsi" w:hAnsiTheme="minorHAnsi" w:cstheme="minorHAnsi"/>
          <w:bCs/>
        </w:rPr>
        <w:t>If you are under 22 years old,</w:t>
      </w:r>
      <w:r w:rsidRPr="009F204C">
        <w:rPr>
          <w:rFonts w:asciiTheme="minorHAnsi" w:hAnsiTheme="minorHAnsi" w:cstheme="minorHAnsi"/>
          <w:b/>
          <w:bCs/>
        </w:rPr>
        <w:t xml:space="preserve"> </w:t>
      </w:r>
      <w:r w:rsidRPr="009F204C">
        <w:rPr>
          <w:rFonts w:asciiTheme="minorHAnsi" w:hAnsiTheme="minorHAnsi" w:cstheme="minorHAnsi"/>
        </w:rPr>
        <w:t xml:space="preserve">submit proof of </w:t>
      </w:r>
      <w:r w:rsidRPr="009F204C">
        <w:rPr>
          <w:rFonts w:asciiTheme="minorHAnsi" w:hAnsiTheme="minorHAnsi" w:cstheme="minorHAnsi"/>
          <w:b/>
          <w:bCs/>
        </w:rPr>
        <w:t>Meningitis Vaccination</w:t>
      </w:r>
      <w:r w:rsidRPr="009F204C">
        <w:rPr>
          <w:rFonts w:asciiTheme="minorHAnsi" w:hAnsiTheme="minorHAnsi" w:cstheme="minorHAnsi"/>
        </w:rPr>
        <w:t xml:space="preserve"> to the Admissions office at any HCC campus or scan your documentation and send it via email to</w:t>
      </w:r>
      <w:r w:rsidRPr="009F204C">
        <w:rPr>
          <w:rFonts w:asciiTheme="minorHAnsi" w:hAnsiTheme="minorHAnsi" w:cstheme="minorHAnsi"/>
          <w:color w:val="000000" w:themeColor="text1"/>
        </w:rPr>
        <w:t xml:space="preserve"> </w:t>
      </w:r>
      <w:hyperlink r:id="rId10" w:history="1">
        <w:r w:rsidRPr="009F204C">
          <w:rPr>
            <w:rStyle w:val="Hyperlink"/>
            <w:rFonts w:asciiTheme="minorHAnsi" w:hAnsiTheme="minorHAnsi" w:cstheme="minorHAnsi"/>
          </w:rPr>
          <w:t>vaccine@hccs.edu</w:t>
        </w:r>
      </w:hyperlink>
      <w:r w:rsidRPr="009F204C">
        <w:rPr>
          <w:rFonts w:asciiTheme="minorHAnsi" w:hAnsiTheme="minorHAnsi" w:cstheme="minorHAnsi"/>
          <w:color w:val="000000" w:themeColor="text1"/>
        </w:rPr>
        <w:t xml:space="preserve">. There are additional alternatives to submitting the proof on the following website: </w:t>
      </w:r>
      <w:hyperlink r:id="rId11" w:history="1">
        <w:r w:rsidRPr="009F204C">
          <w:rPr>
            <w:rStyle w:val="Hyperlink"/>
            <w:rFonts w:asciiTheme="minorHAnsi" w:hAnsiTheme="minorHAnsi" w:cstheme="minorHAnsi"/>
          </w:rPr>
          <w:t>https://www.hccs.edu/applying-and-paying/meningitis/</w:t>
        </w:r>
      </w:hyperlink>
      <w:r w:rsidRPr="009F204C">
        <w:rPr>
          <w:rFonts w:asciiTheme="minorHAnsi" w:hAnsiTheme="minorHAnsi" w:cstheme="minorHAnsi"/>
          <w:color w:val="000000" w:themeColor="text1"/>
        </w:rPr>
        <w:t xml:space="preserve"> </w:t>
      </w:r>
    </w:p>
    <w:p w14:paraId="6E6988E3" w14:textId="77777777" w:rsidR="00E6515B" w:rsidRPr="009F204C" w:rsidRDefault="00E6515B" w:rsidP="00E6515B">
      <w:pPr>
        <w:rPr>
          <w:rFonts w:asciiTheme="minorHAnsi" w:hAnsiTheme="minorHAnsi" w:cstheme="minorHAnsi"/>
          <w:color w:val="000000" w:themeColor="text1"/>
        </w:rPr>
      </w:pPr>
    </w:p>
    <w:p w14:paraId="61B5671F" w14:textId="60A1B4E8" w:rsidR="00E6515B" w:rsidRPr="009F204C" w:rsidRDefault="00E6515B" w:rsidP="00E6515B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36"/>
          <w:szCs w:val="36"/>
        </w:rPr>
      </w:pPr>
      <w:r w:rsidRPr="009F204C">
        <w:rPr>
          <w:rFonts w:asciiTheme="minorHAnsi" w:hAnsiTheme="minorHAnsi" w:cstheme="minorHAnsi"/>
          <w:b/>
          <w:sz w:val="36"/>
          <w:szCs w:val="36"/>
        </w:rPr>
        <w:t xml:space="preserve">Step </w:t>
      </w:r>
      <w:r>
        <w:rPr>
          <w:rFonts w:asciiTheme="minorHAnsi" w:hAnsiTheme="minorHAnsi" w:cstheme="minorHAnsi"/>
          <w:b/>
          <w:sz w:val="36"/>
          <w:szCs w:val="36"/>
        </w:rPr>
        <w:t>2</w:t>
      </w:r>
      <w:r w:rsidRPr="009F204C">
        <w:rPr>
          <w:rFonts w:asciiTheme="minorHAnsi" w:hAnsiTheme="minorHAnsi" w:cstheme="minorHAnsi"/>
          <w:b/>
          <w:sz w:val="36"/>
          <w:szCs w:val="36"/>
        </w:rPr>
        <w:t>:</w:t>
      </w:r>
      <w:r w:rsidRPr="009F204C">
        <w:rPr>
          <w:rFonts w:asciiTheme="minorHAnsi" w:hAnsiTheme="minorHAnsi" w:cstheme="minorHAnsi"/>
          <w:sz w:val="36"/>
          <w:szCs w:val="36"/>
        </w:rPr>
        <w:t xml:space="preserve"> </w:t>
      </w:r>
      <w:r w:rsidRPr="009F204C">
        <w:rPr>
          <w:rFonts w:asciiTheme="minorHAnsi" w:hAnsiTheme="minorHAnsi" w:cstheme="minorHAnsi"/>
          <w:b/>
          <w:bCs/>
          <w:sz w:val="36"/>
          <w:szCs w:val="36"/>
        </w:rPr>
        <w:t>Complete Checklist Items.</w:t>
      </w:r>
      <w:r w:rsidRPr="009F204C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0741F771" w14:textId="77777777" w:rsidR="00E6515B" w:rsidRPr="009F204C" w:rsidRDefault="00E6515B" w:rsidP="00E6515B">
      <w:pPr>
        <w:ind w:left="720"/>
        <w:rPr>
          <w:rFonts w:asciiTheme="minorHAnsi" w:hAnsiTheme="minorHAnsi" w:cstheme="minorHAnsi"/>
        </w:rPr>
      </w:pPr>
      <w:r w:rsidRPr="009F204C">
        <w:rPr>
          <w:rFonts w:asciiTheme="minorHAnsi" w:hAnsiTheme="minorHAnsi" w:cstheme="minorHAnsi"/>
        </w:rPr>
        <w:t xml:space="preserve">Log onto your student Homepage via </w:t>
      </w:r>
      <w:hyperlink r:id="rId12" w:history="1">
        <w:r w:rsidRPr="009F204C">
          <w:rPr>
            <w:rStyle w:val="Hyperlink"/>
            <w:rFonts w:asciiTheme="minorHAnsi" w:hAnsiTheme="minorHAnsi" w:cstheme="minorHAnsi"/>
          </w:rPr>
          <w:t>https://myeagle.hccs.edu</w:t>
        </w:r>
      </w:hyperlink>
      <w:r w:rsidRPr="009F204C">
        <w:rPr>
          <w:rFonts w:asciiTheme="minorHAnsi" w:hAnsiTheme="minorHAnsi" w:cstheme="minorHAnsi"/>
        </w:rPr>
        <w:t xml:space="preserve"> and </w:t>
      </w:r>
      <w:r w:rsidRPr="009F204C">
        <w:rPr>
          <w:rFonts w:asciiTheme="minorHAnsi" w:hAnsiTheme="minorHAnsi" w:cstheme="minorHAnsi"/>
          <w:b/>
        </w:rPr>
        <w:t>complete the Checklist items that prevent enrollment</w:t>
      </w:r>
      <w:r w:rsidRPr="009F204C">
        <w:rPr>
          <w:rFonts w:asciiTheme="minorHAnsi" w:hAnsiTheme="minorHAnsi" w:cstheme="minorHAnsi"/>
        </w:rPr>
        <w:t xml:space="preserve">: </w:t>
      </w:r>
      <w:r w:rsidRPr="009F204C">
        <w:rPr>
          <w:rFonts w:asciiTheme="minorHAnsi" w:hAnsiTheme="minorHAnsi" w:cstheme="minorHAnsi"/>
          <w:i/>
        </w:rPr>
        <w:t>Financial Responsibility; Residency Re-affirmation; Meningitis</w:t>
      </w:r>
      <w:r w:rsidRPr="009F204C">
        <w:rPr>
          <w:rFonts w:asciiTheme="minorHAnsi" w:hAnsiTheme="minorHAnsi" w:cstheme="minorHAnsi"/>
        </w:rPr>
        <w:t xml:space="preserve"> (if under 22 years of age); F-1 Onboarding. </w:t>
      </w:r>
      <w:r w:rsidRPr="009F204C">
        <w:rPr>
          <w:rFonts w:asciiTheme="minorHAnsi" w:hAnsiTheme="minorHAnsi" w:cstheme="minorHAnsi"/>
          <w:b/>
        </w:rPr>
        <w:t>Negative holds</w:t>
      </w:r>
      <w:r w:rsidRPr="009F204C">
        <w:rPr>
          <w:rFonts w:asciiTheme="minorHAnsi" w:hAnsiTheme="minorHAnsi" w:cstheme="minorHAnsi"/>
        </w:rPr>
        <w:t xml:space="preserve"> like </w:t>
      </w:r>
      <w:r w:rsidRPr="009F204C">
        <w:rPr>
          <w:rFonts w:asciiTheme="minorHAnsi" w:hAnsiTheme="minorHAnsi" w:cstheme="minorHAnsi"/>
          <w:i/>
        </w:rPr>
        <w:t>Int’l Student Advisement</w:t>
      </w:r>
      <w:r w:rsidRPr="009F204C">
        <w:rPr>
          <w:rFonts w:asciiTheme="minorHAnsi" w:hAnsiTheme="minorHAnsi" w:cstheme="minorHAnsi"/>
        </w:rPr>
        <w:t xml:space="preserve">, </w:t>
      </w:r>
      <w:r w:rsidRPr="009F204C">
        <w:rPr>
          <w:rFonts w:asciiTheme="minorHAnsi" w:hAnsiTheme="minorHAnsi" w:cstheme="minorHAnsi"/>
          <w:i/>
        </w:rPr>
        <w:t xml:space="preserve">Bursar's </w:t>
      </w:r>
      <w:r w:rsidRPr="009F204C">
        <w:rPr>
          <w:rFonts w:asciiTheme="minorHAnsi" w:hAnsiTheme="minorHAnsi" w:cstheme="minorHAnsi"/>
        </w:rPr>
        <w:t>office,</w:t>
      </w:r>
      <w:r w:rsidRPr="009F204C">
        <w:rPr>
          <w:rFonts w:asciiTheme="minorHAnsi" w:hAnsiTheme="minorHAnsi" w:cstheme="minorHAnsi"/>
          <w:i/>
        </w:rPr>
        <w:t xml:space="preserve"> and ESL</w:t>
      </w:r>
      <w:r w:rsidRPr="009F204C">
        <w:rPr>
          <w:rFonts w:asciiTheme="minorHAnsi" w:hAnsiTheme="minorHAnsi" w:cstheme="minorHAnsi"/>
        </w:rPr>
        <w:t xml:space="preserve"> should be cleared before enrollment</w:t>
      </w:r>
      <w:r>
        <w:rPr>
          <w:rFonts w:asciiTheme="minorHAnsi" w:hAnsiTheme="minorHAnsi" w:cstheme="minorHAnsi"/>
        </w:rPr>
        <w:t xml:space="preserve"> with the relevant department (read details of the hold). </w:t>
      </w:r>
      <w:r w:rsidRPr="009F204C">
        <w:rPr>
          <w:rFonts w:asciiTheme="minorHAnsi" w:hAnsiTheme="minorHAnsi" w:cstheme="minorHAnsi"/>
        </w:rPr>
        <w:t xml:space="preserve"> </w:t>
      </w:r>
      <w:r w:rsidRPr="009F204C">
        <w:rPr>
          <w:rFonts w:asciiTheme="minorHAnsi" w:hAnsiTheme="minorHAnsi" w:cstheme="minorHAnsi"/>
          <w:b/>
        </w:rPr>
        <w:t>Positive holds</w:t>
      </w:r>
      <w:r w:rsidRPr="009F204C">
        <w:rPr>
          <w:rFonts w:asciiTheme="minorHAnsi" w:hAnsiTheme="minorHAnsi" w:cstheme="minorHAnsi"/>
        </w:rPr>
        <w:t xml:space="preserve"> like “</w:t>
      </w:r>
      <w:r w:rsidRPr="009F204C">
        <w:rPr>
          <w:rFonts w:asciiTheme="minorHAnsi" w:hAnsiTheme="minorHAnsi" w:cstheme="minorHAnsi"/>
          <w:b/>
          <w:i/>
          <w:color w:val="00B050"/>
        </w:rPr>
        <w:t>F-1 student”</w:t>
      </w:r>
      <w:r w:rsidRPr="009F204C">
        <w:rPr>
          <w:rFonts w:asciiTheme="minorHAnsi" w:hAnsiTheme="minorHAnsi" w:cstheme="minorHAnsi"/>
          <w:b/>
          <w:color w:val="00B050"/>
        </w:rPr>
        <w:t xml:space="preserve"> </w:t>
      </w:r>
      <w:r w:rsidRPr="009F204C">
        <w:rPr>
          <w:rFonts w:asciiTheme="minorHAnsi" w:hAnsiTheme="minorHAnsi" w:cstheme="minorHAnsi"/>
        </w:rPr>
        <w:t xml:space="preserve">do not affect enrollment. </w:t>
      </w:r>
      <w:r>
        <w:rPr>
          <w:rFonts w:asciiTheme="minorHAnsi" w:hAnsiTheme="minorHAnsi" w:cstheme="minorHAnsi"/>
        </w:rPr>
        <w:t xml:space="preserve">For additional information, review the </w:t>
      </w:r>
      <w:hyperlink r:id="rId13" w:tgtFrame="_blank" w:history="1">
        <w:r w:rsidRPr="00EF7C31">
          <w:rPr>
            <w:rStyle w:val="Hyperlink"/>
            <w:rFonts w:asciiTheme="minorHAnsi" w:hAnsiTheme="minorHAnsi" w:cstheme="minorHAnsi"/>
          </w:rPr>
          <w:t>Checklist Completion Video</w:t>
        </w:r>
      </w:hyperlink>
      <w:r>
        <w:rPr>
          <w:rFonts w:asciiTheme="minorHAnsi" w:hAnsiTheme="minorHAnsi" w:cstheme="minorHAnsi"/>
        </w:rPr>
        <w:t>.</w:t>
      </w:r>
    </w:p>
    <w:p w14:paraId="08BE621A" w14:textId="77777777" w:rsidR="00E6515B" w:rsidRPr="009F204C" w:rsidRDefault="00E6515B" w:rsidP="00E6515B">
      <w:pPr>
        <w:rPr>
          <w:rFonts w:asciiTheme="minorHAnsi" w:hAnsiTheme="minorHAnsi" w:cstheme="minorHAnsi"/>
        </w:rPr>
      </w:pPr>
    </w:p>
    <w:p w14:paraId="0AC62DD4" w14:textId="19EE4DF6" w:rsidR="00E6515B" w:rsidRPr="009F204C" w:rsidRDefault="00E6515B" w:rsidP="00E6515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36"/>
          <w:szCs w:val="36"/>
        </w:rPr>
      </w:pPr>
      <w:r w:rsidRPr="009F204C">
        <w:rPr>
          <w:rFonts w:asciiTheme="minorHAnsi" w:hAnsiTheme="minorHAnsi" w:cstheme="minorHAnsi"/>
          <w:b/>
          <w:sz w:val="36"/>
          <w:szCs w:val="36"/>
        </w:rPr>
        <w:t xml:space="preserve">Step </w:t>
      </w:r>
      <w:r>
        <w:rPr>
          <w:rFonts w:asciiTheme="minorHAnsi" w:hAnsiTheme="minorHAnsi" w:cstheme="minorHAnsi"/>
          <w:b/>
          <w:sz w:val="36"/>
          <w:szCs w:val="36"/>
        </w:rPr>
        <w:t>3</w:t>
      </w:r>
      <w:r w:rsidRPr="009F204C">
        <w:rPr>
          <w:rFonts w:asciiTheme="minorHAnsi" w:hAnsiTheme="minorHAnsi" w:cstheme="minorHAnsi"/>
          <w:b/>
          <w:sz w:val="36"/>
          <w:szCs w:val="36"/>
        </w:rPr>
        <w:t>: Testing Authorization</w:t>
      </w:r>
      <w:r>
        <w:rPr>
          <w:rFonts w:asciiTheme="minorHAnsi" w:hAnsiTheme="minorHAnsi" w:cstheme="minorHAnsi"/>
          <w:b/>
          <w:sz w:val="36"/>
          <w:szCs w:val="36"/>
        </w:rPr>
        <w:t xml:space="preserve"> and Transcripts</w:t>
      </w:r>
      <w:r w:rsidRPr="009F204C">
        <w:rPr>
          <w:rFonts w:asciiTheme="minorHAnsi" w:hAnsiTheme="minorHAnsi" w:cstheme="minorHAnsi"/>
          <w:b/>
          <w:sz w:val="36"/>
          <w:szCs w:val="36"/>
        </w:rPr>
        <w:t xml:space="preserve"> </w:t>
      </w:r>
    </w:p>
    <w:p w14:paraId="6FD8E233" w14:textId="77777777" w:rsidR="00E6515B" w:rsidRPr="009F204C" w:rsidRDefault="00E6515B" w:rsidP="00E6515B">
      <w:pPr>
        <w:pStyle w:val="ListParagrap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Meet with</w:t>
      </w:r>
      <w:r w:rsidRPr="009F204C">
        <w:rPr>
          <w:rFonts w:asciiTheme="minorHAnsi" w:hAnsiTheme="minorHAnsi" w:cstheme="minorHAnsi"/>
          <w:bCs/>
        </w:rPr>
        <w:t xml:space="preserve"> </w:t>
      </w:r>
      <w:r w:rsidRPr="0011389D">
        <w:rPr>
          <w:rFonts w:asciiTheme="minorHAnsi" w:hAnsiTheme="minorHAnsi" w:cstheme="minorHAnsi"/>
          <w:b/>
        </w:rPr>
        <w:t>Enrollment Services</w:t>
      </w:r>
      <w:r w:rsidRPr="009F204C">
        <w:rPr>
          <w:rFonts w:asciiTheme="minorHAnsi" w:hAnsiTheme="minorHAnsi" w:cstheme="minorHAnsi"/>
          <w:bCs/>
        </w:rPr>
        <w:t xml:space="preserve"> on an HCC campus or via the HCC Virtual Lobby </w:t>
      </w:r>
      <w:hyperlink r:id="rId14" w:history="1">
        <w:r w:rsidRPr="009F204C">
          <w:rPr>
            <w:rStyle w:val="Hyperlink"/>
            <w:rFonts w:asciiTheme="minorHAnsi" w:hAnsiTheme="minorHAnsi" w:cstheme="minorHAnsi"/>
            <w:bCs/>
          </w:rPr>
          <w:t>www.hccs.edu/virtual-lobby</w:t>
        </w:r>
      </w:hyperlink>
      <w:r w:rsidRPr="009F204C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</w:rPr>
        <w:t>to receive testing authorization</w:t>
      </w:r>
      <w:r>
        <w:rPr>
          <w:rFonts w:asciiTheme="minorHAnsi" w:hAnsiTheme="minorHAnsi" w:cstheme="minorHAnsi"/>
          <w:b/>
          <w:bCs/>
        </w:rPr>
        <w:t>.</w:t>
      </w:r>
      <w:r w:rsidRPr="009F204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</w:t>
      </w:r>
      <w:r w:rsidRPr="009F204C">
        <w:rPr>
          <w:rFonts w:asciiTheme="minorHAnsi" w:hAnsiTheme="minorHAnsi" w:cstheme="minorHAnsi"/>
        </w:rPr>
        <w:t xml:space="preserve">ay the testing fee at the cashier’s office on campus or via your HCC </w:t>
      </w:r>
      <w:proofErr w:type="gramStart"/>
      <w:r w:rsidRPr="009F204C">
        <w:rPr>
          <w:rFonts w:asciiTheme="minorHAnsi" w:hAnsiTheme="minorHAnsi" w:cstheme="minorHAnsi"/>
        </w:rPr>
        <w:t>portal, and</w:t>
      </w:r>
      <w:proofErr w:type="gramEnd"/>
      <w:r w:rsidRPr="009F204C">
        <w:rPr>
          <w:rFonts w:asciiTheme="minorHAnsi" w:hAnsiTheme="minorHAnsi" w:cstheme="minorHAnsi"/>
        </w:rPr>
        <w:t xml:space="preserve"> bring the receipt to the testing center on campus to take the exam. Make sure to have a photo ID to present before taking the test. </w:t>
      </w:r>
      <w:hyperlink r:id="rId15" w:history="1">
        <w:r w:rsidRPr="009F204C">
          <w:rPr>
            <w:rFonts w:asciiTheme="minorHAnsi" w:hAnsiTheme="minorHAnsi" w:cstheme="minorHAnsi"/>
            <w:color w:val="0000FF"/>
            <w:u w:val="single"/>
          </w:rPr>
          <w:t>https://www.hccs.edu/resources-for/current-students/testing-services/</w:t>
        </w:r>
      </w:hyperlink>
    </w:p>
    <w:p w14:paraId="6E6AA39A" w14:textId="77777777" w:rsidR="00E6515B" w:rsidRPr="009F204C" w:rsidRDefault="00E6515B" w:rsidP="00E6515B">
      <w:pPr>
        <w:pStyle w:val="ListParagraph"/>
        <w:tabs>
          <w:tab w:val="left" w:pos="1541"/>
          <w:tab w:val="left" w:pos="2539"/>
        </w:tabs>
        <w:spacing w:before="56"/>
        <w:ind w:right="580"/>
        <w:rPr>
          <w:rFonts w:asciiTheme="minorHAnsi" w:eastAsiaTheme="minorEastAsia" w:hAnsiTheme="minorHAnsi" w:cstheme="minorHAnsi"/>
          <w:b/>
          <w:bCs/>
        </w:rPr>
      </w:pPr>
    </w:p>
    <w:p w14:paraId="0C134C80" w14:textId="77777777" w:rsidR="00E6515B" w:rsidRPr="009F204C" w:rsidRDefault="00E6515B" w:rsidP="00E6515B">
      <w:pPr>
        <w:spacing w:before="56"/>
        <w:ind w:left="720" w:right="580"/>
        <w:rPr>
          <w:rFonts w:asciiTheme="minorHAnsi" w:eastAsiaTheme="minorEastAsia" w:hAnsiTheme="minorHAnsi" w:cstheme="minorHAnsi"/>
          <w:color w:val="000000" w:themeColor="text1"/>
        </w:rPr>
      </w:pPr>
      <w:r>
        <w:rPr>
          <w:rFonts w:asciiTheme="minorHAnsi" w:eastAsiaTheme="minorEastAsia" w:hAnsiTheme="minorHAnsi" w:cstheme="minorHAnsi"/>
        </w:rPr>
        <w:t xml:space="preserve">You can find </w:t>
      </w:r>
      <w:r w:rsidRPr="009F204C">
        <w:rPr>
          <w:rFonts w:asciiTheme="minorHAnsi" w:eastAsiaTheme="minorEastAsia" w:hAnsiTheme="minorHAnsi" w:cstheme="minorHAnsi"/>
        </w:rPr>
        <w:t xml:space="preserve">more information about Testing and English proficiency on the following website: </w:t>
      </w:r>
      <w:hyperlink r:id="rId16" w:history="1">
        <w:r w:rsidRPr="009F204C">
          <w:rPr>
            <w:rStyle w:val="Hyperlink"/>
            <w:rFonts w:asciiTheme="minorHAnsi" w:eastAsiaTheme="minorEastAsia" w:hAnsiTheme="minorHAnsi" w:cstheme="minorHAnsi"/>
          </w:rPr>
          <w:t>https://www.hccs.edu/support-services/international-students/foreign-credentials/</w:t>
        </w:r>
      </w:hyperlink>
      <w:r w:rsidRPr="009F204C">
        <w:rPr>
          <w:rFonts w:asciiTheme="minorHAnsi" w:eastAsiaTheme="minorEastAsia" w:hAnsiTheme="minorHAnsi" w:cstheme="minorHAnsi"/>
        </w:rPr>
        <w:t xml:space="preserve">  Documents with passing English proficiency scores should be sent to HCC as instructed. Eva</w:t>
      </w:r>
      <w:r w:rsidRPr="009F204C">
        <w:rPr>
          <w:rFonts w:asciiTheme="minorHAnsi" w:eastAsiaTheme="minorEastAsia" w:hAnsiTheme="minorHAnsi" w:cstheme="minorHAnsi"/>
          <w:color w:val="000000" w:themeColor="text1"/>
        </w:rPr>
        <w:t xml:space="preserve">luated foreign credentials or U.S transcripts should be sent to  </w:t>
      </w:r>
      <w:hyperlink r:id="rId17">
        <w:r w:rsidRPr="009F204C">
          <w:rPr>
            <w:rStyle w:val="Hyperlink"/>
            <w:rFonts w:asciiTheme="minorHAnsi" w:eastAsiaTheme="minorEastAsia" w:hAnsiTheme="minorHAnsi" w:cstheme="minorHAnsi"/>
          </w:rPr>
          <w:t>Transcripts | Houston Community College - HCC (hccs.edu)</w:t>
        </w:r>
      </w:hyperlink>
      <w:r w:rsidRPr="009F204C">
        <w:rPr>
          <w:rFonts w:asciiTheme="minorHAnsi" w:eastAsiaTheme="minorEastAsia" w:hAnsiTheme="minorHAnsi" w:cstheme="minorHAnsi"/>
        </w:rPr>
        <w:t xml:space="preserve"> </w:t>
      </w:r>
      <w:r w:rsidRPr="009F204C">
        <w:rPr>
          <w:rFonts w:asciiTheme="minorHAnsi" w:eastAsiaTheme="minorEastAsia" w:hAnsiTheme="minorHAnsi" w:cstheme="minorHAnsi"/>
          <w:color w:val="000000" w:themeColor="text1"/>
        </w:rPr>
        <w:t>and addressed to HCC academic advisor</w:t>
      </w:r>
      <w:r>
        <w:rPr>
          <w:rFonts w:asciiTheme="minorHAnsi" w:eastAsiaTheme="minorEastAsia" w:hAnsiTheme="minorHAnsi" w:cstheme="minorHAnsi"/>
          <w:color w:val="000000" w:themeColor="text1"/>
        </w:rPr>
        <w:t>.</w:t>
      </w:r>
    </w:p>
    <w:p w14:paraId="5B6A8039" w14:textId="77777777" w:rsidR="00E6515B" w:rsidRPr="007530DC" w:rsidRDefault="00E6515B" w:rsidP="00E6515B">
      <w:pPr>
        <w:ind w:left="720"/>
        <w:contextualSpacing/>
        <w:rPr>
          <w:rFonts w:asciiTheme="minorHAnsi" w:hAnsiTheme="minorHAnsi" w:cstheme="minorHAnsi"/>
        </w:rPr>
      </w:pPr>
    </w:p>
    <w:p w14:paraId="1FC5ED9D" w14:textId="187BB2DF" w:rsidR="00E6515B" w:rsidRPr="009F204C" w:rsidRDefault="00E6515B" w:rsidP="00E6515B">
      <w:pPr>
        <w:numPr>
          <w:ilvl w:val="0"/>
          <w:numId w:val="8"/>
        </w:numPr>
        <w:contextualSpacing/>
        <w:rPr>
          <w:rFonts w:asciiTheme="minorHAnsi" w:hAnsiTheme="minorHAnsi" w:cstheme="minorHAnsi"/>
        </w:rPr>
      </w:pPr>
      <w:r w:rsidRPr="009F204C">
        <w:rPr>
          <w:rFonts w:asciiTheme="minorHAnsi" w:hAnsiTheme="minorHAnsi" w:cstheme="minorHAnsi"/>
          <w:b/>
          <w:bCs/>
          <w:sz w:val="36"/>
          <w:szCs w:val="36"/>
        </w:rPr>
        <w:t xml:space="preserve">Step </w:t>
      </w:r>
      <w:r>
        <w:rPr>
          <w:rFonts w:asciiTheme="minorHAnsi" w:hAnsiTheme="minorHAnsi" w:cstheme="minorHAnsi"/>
          <w:b/>
          <w:bCs/>
          <w:sz w:val="36"/>
          <w:szCs w:val="36"/>
        </w:rPr>
        <w:t>4</w:t>
      </w:r>
      <w:r w:rsidRPr="009F204C">
        <w:rPr>
          <w:rFonts w:asciiTheme="minorHAnsi" w:hAnsiTheme="minorHAnsi" w:cstheme="minorHAnsi"/>
          <w:b/>
          <w:bCs/>
          <w:sz w:val="36"/>
          <w:szCs w:val="36"/>
        </w:rPr>
        <w:t>:</w:t>
      </w:r>
      <w:r w:rsidRPr="009F204C">
        <w:rPr>
          <w:rFonts w:asciiTheme="minorHAnsi" w:hAnsiTheme="minorHAnsi" w:cstheme="minorHAnsi"/>
          <w:b/>
          <w:bCs/>
        </w:rPr>
        <w:t xml:space="preserve"> </w:t>
      </w:r>
      <w:r w:rsidRPr="009F204C">
        <w:rPr>
          <w:rFonts w:asciiTheme="minorHAnsi" w:hAnsiTheme="minorHAnsi" w:cstheme="minorHAnsi"/>
          <w:b/>
          <w:sz w:val="36"/>
          <w:szCs w:val="36"/>
        </w:rPr>
        <w:t>Register for classes</w:t>
      </w:r>
      <w:r w:rsidRPr="009F204C">
        <w:rPr>
          <w:rFonts w:asciiTheme="minorHAnsi" w:hAnsiTheme="minorHAnsi" w:cstheme="minorHAnsi"/>
          <w:sz w:val="36"/>
          <w:szCs w:val="36"/>
        </w:rPr>
        <w:t>.</w:t>
      </w:r>
      <w:r w:rsidRPr="009F204C">
        <w:rPr>
          <w:rFonts w:asciiTheme="minorHAnsi" w:hAnsiTheme="minorHAnsi" w:cstheme="minorHAnsi"/>
        </w:rPr>
        <w:t xml:space="preserve"> </w:t>
      </w:r>
    </w:p>
    <w:p w14:paraId="073970E3" w14:textId="77777777" w:rsidR="00E6515B" w:rsidRPr="009F204C" w:rsidRDefault="00E6515B" w:rsidP="00E6515B">
      <w:pPr>
        <w:ind w:left="720"/>
        <w:contextualSpacing/>
        <w:rPr>
          <w:rFonts w:asciiTheme="minorHAnsi" w:hAnsiTheme="minorHAnsi" w:cstheme="minorHAnsi"/>
        </w:rPr>
      </w:pPr>
      <w:r w:rsidRPr="009F204C">
        <w:rPr>
          <w:rFonts w:asciiTheme="minorHAnsi" w:hAnsiTheme="minorHAnsi" w:cstheme="minorHAnsi"/>
        </w:rPr>
        <w:t>Students placed in ESL/</w:t>
      </w:r>
      <w:r w:rsidRPr="00786FE3">
        <w:rPr>
          <w:rFonts w:asciiTheme="minorHAnsi" w:hAnsiTheme="minorHAnsi" w:cstheme="minorHAnsi"/>
          <w:b/>
          <w:bCs/>
        </w:rPr>
        <w:t>Intensive English levels 0,1 and 2</w:t>
      </w:r>
      <w:r w:rsidRPr="009F204C">
        <w:rPr>
          <w:rFonts w:asciiTheme="minorHAnsi" w:hAnsiTheme="minorHAnsi" w:cstheme="minorHAnsi"/>
        </w:rPr>
        <w:t xml:space="preserve"> should contact the ESL department or their Zoom lobby for enrollment/registration. </w:t>
      </w:r>
      <w:hyperlink r:id="rId18" w:history="1">
        <w:r w:rsidRPr="009F204C">
          <w:rPr>
            <w:rFonts w:asciiTheme="minorHAnsi" w:hAnsiTheme="minorHAnsi" w:cstheme="minorHAnsi"/>
            <w:color w:val="0563C1"/>
            <w:u w:val="single"/>
          </w:rPr>
          <w:t>Click to learn more about CE-ESL services and support schedules</w:t>
        </w:r>
      </w:hyperlink>
      <w:r w:rsidRPr="009F204C">
        <w:rPr>
          <w:rFonts w:asciiTheme="minorHAnsi" w:hAnsiTheme="minorHAnsi" w:cstheme="minorHAnsi"/>
        </w:rPr>
        <w:t>.</w:t>
      </w:r>
    </w:p>
    <w:p w14:paraId="41AC6791" w14:textId="77777777" w:rsidR="00E6515B" w:rsidRPr="009F204C" w:rsidRDefault="00E6515B" w:rsidP="00E6515B">
      <w:pPr>
        <w:ind w:left="720"/>
        <w:rPr>
          <w:rFonts w:asciiTheme="minorHAnsi" w:hAnsiTheme="minorHAnsi" w:cstheme="minorHAnsi"/>
        </w:rPr>
      </w:pPr>
      <w:r w:rsidRPr="009F204C">
        <w:rPr>
          <w:rFonts w:asciiTheme="minorHAnsi" w:hAnsiTheme="minorHAnsi" w:cstheme="minorHAnsi"/>
        </w:rPr>
        <w:t>Students placed in ESL/</w:t>
      </w:r>
      <w:r w:rsidRPr="00786FE3">
        <w:rPr>
          <w:rFonts w:asciiTheme="minorHAnsi" w:hAnsiTheme="minorHAnsi" w:cstheme="minorHAnsi"/>
          <w:b/>
          <w:bCs/>
        </w:rPr>
        <w:t xml:space="preserve">Intensive English levels </w:t>
      </w:r>
      <w:r>
        <w:rPr>
          <w:rFonts w:asciiTheme="minorHAnsi" w:hAnsiTheme="minorHAnsi" w:cstheme="minorHAnsi"/>
          <w:b/>
          <w:bCs/>
        </w:rPr>
        <w:t xml:space="preserve">3 and 4 </w:t>
      </w:r>
      <w:r w:rsidRPr="00985105">
        <w:rPr>
          <w:rFonts w:asciiTheme="minorHAnsi" w:hAnsiTheme="minorHAnsi" w:cstheme="minorHAnsi"/>
        </w:rPr>
        <w:t>and all</w:t>
      </w:r>
      <w:r>
        <w:rPr>
          <w:rFonts w:asciiTheme="minorHAnsi" w:hAnsiTheme="minorHAnsi" w:cstheme="minorHAnsi"/>
          <w:b/>
          <w:bCs/>
        </w:rPr>
        <w:t xml:space="preserve"> academic-ready students</w:t>
      </w:r>
      <w:r>
        <w:rPr>
          <w:rFonts w:asciiTheme="minorHAnsi" w:hAnsiTheme="minorHAnsi" w:cstheme="minorHAnsi"/>
        </w:rPr>
        <w:t xml:space="preserve"> should meet with an Enrollment Services/Academic Advisor </w:t>
      </w:r>
      <w:hyperlink r:id="rId19" w:history="1">
        <w:r w:rsidRPr="00F71CE4">
          <w:rPr>
            <w:rStyle w:val="Hyperlink"/>
            <w:rFonts w:asciiTheme="minorHAnsi" w:hAnsiTheme="minorHAnsi" w:cstheme="minorHAnsi"/>
          </w:rPr>
          <w:t>on campus</w:t>
        </w:r>
      </w:hyperlink>
      <w:r>
        <w:rPr>
          <w:rFonts w:asciiTheme="minorHAnsi" w:hAnsiTheme="minorHAnsi" w:cstheme="minorHAnsi"/>
        </w:rPr>
        <w:t xml:space="preserve"> or </w:t>
      </w:r>
      <w:hyperlink r:id="rId20" w:history="1">
        <w:r w:rsidRPr="00F71CE4">
          <w:rPr>
            <w:rStyle w:val="Hyperlink"/>
            <w:rFonts w:asciiTheme="minorHAnsi" w:hAnsiTheme="minorHAnsi" w:cstheme="minorHAnsi"/>
          </w:rPr>
          <w:t>virtually</w:t>
        </w:r>
      </w:hyperlink>
      <w:r>
        <w:rPr>
          <w:rFonts w:asciiTheme="minorHAnsi" w:hAnsiTheme="minorHAnsi" w:cstheme="minorHAnsi"/>
        </w:rPr>
        <w:t xml:space="preserve"> about the classes they need to take. For help with enrollment, please watch the </w:t>
      </w:r>
      <w:hyperlink r:id="rId21" w:history="1">
        <w:r w:rsidRPr="00985105">
          <w:rPr>
            <w:rStyle w:val="Hyperlink"/>
            <w:rFonts w:asciiTheme="minorHAnsi" w:hAnsiTheme="minorHAnsi" w:cstheme="minorHAnsi"/>
          </w:rPr>
          <w:t>Class Search and Enroll Video</w:t>
        </w:r>
      </w:hyperlink>
      <w:r>
        <w:rPr>
          <w:rFonts w:asciiTheme="minorHAnsi" w:hAnsiTheme="minorHAnsi" w:cstheme="minorHAnsi"/>
        </w:rPr>
        <w:t xml:space="preserve"> or download </w:t>
      </w:r>
      <w:r w:rsidRPr="009F204C">
        <w:rPr>
          <w:rFonts w:asciiTheme="minorHAnsi" w:hAnsiTheme="minorHAnsi" w:cstheme="minorHAnsi"/>
        </w:rPr>
        <w:t xml:space="preserve">the </w:t>
      </w:r>
      <w:r w:rsidRPr="009F204C">
        <w:rPr>
          <w:rFonts w:asciiTheme="minorHAnsi" w:hAnsiTheme="minorHAnsi" w:cstheme="minorHAnsi"/>
          <w:color w:val="0070C0"/>
        </w:rPr>
        <w:t xml:space="preserve">PDF tutorial:  </w:t>
      </w:r>
      <w:hyperlink r:id="rId22" w:history="1">
        <w:r w:rsidRPr="009F204C">
          <w:rPr>
            <w:rFonts w:asciiTheme="minorHAnsi" w:hAnsiTheme="minorHAnsi" w:cstheme="minorHAnsi"/>
            <w:color w:val="0563C1"/>
            <w:u w:val="single"/>
          </w:rPr>
          <w:t>How to search and enroll in classes</w:t>
        </w:r>
      </w:hyperlink>
      <w:r w:rsidRPr="009F204C">
        <w:rPr>
          <w:rFonts w:asciiTheme="minorHAnsi" w:hAnsiTheme="minorHAnsi" w:cstheme="minorHAnsi"/>
          <w:color w:val="0563C1"/>
          <w:u w:val="single"/>
        </w:rPr>
        <w:t>.</w:t>
      </w:r>
    </w:p>
    <w:p w14:paraId="0E0DFADF" w14:textId="77777777" w:rsidR="00E6515B" w:rsidRPr="009F204C" w:rsidRDefault="00E6515B" w:rsidP="00E6515B">
      <w:pPr>
        <w:spacing w:before="56"/>
        <w:ind w:left="720"/>
        <w:rPr>
          <w:rFonts w:asciiTheme="minorHAnsi" w:eastAsia="DengXian" w:hAnsiTheme="minorHAnsi" w:cstheme="minorHAnsi"/>
          <w:color w:val="FF0000"/>
        </w:rPr>
      </w:pPr>
      <w:r w:rsidRPr="009F204C">
        <w:rPr>
          <w:rFonts w:asciiTheme="minorHAnsi" w:eastAsia="DengXian" w:hAnsiTheme="minorHAnsi" w:cstheme="minorHAnsi"/>
          <w:b/>
          <w:bCs/>
          <w:color w:val="000000"/>
        </w:rPr>
        <w:t>Spring and Fall semesters</w:t>
      </w:r>
      <w:r w:rsidRPr="009F204C">
        <w:rPr>
          <w:rFonts w:asciiTheme="minorHAnsi" w:eastAsia="DengXian" w:hAnsiTheme="minorHAnsi" w:cstheme="minorHAnsi"/>
          <w:color w:val="000000"/>
        </w:rPr>
        <w:t xml:space="preserve"> - F-1 students must enroll in 12 credit hours, of which </w:t>
      </w:r>
      <w:r w:rsidRPr="009F204C">
        <w:rPr>
          <w:rFonts w:asciiTheme="minorHAnsi" w:eastAsia="DengXian" w:hAnsiTheme="minorHAnsi" w:cstheme="minorHAnsi"/>
          <w:color w:val="FF0000"/>
        </w:rPr>
        <w:t xml:space="preserve">only ONE (1) class can be 100% online. </w:t>
      </w:r>
      <w:r w:rsidRPr="009F204C">
        <w:rPr>
          <w:rFonts w:asciiTheme="minorHAnsi" w:eastAsia="DengXian" w:hAnsiTheme="minorHAnsi" w:cstheme="minorHAnsi"/>
        </w:rPr>
        <w:t xml:space="preserve">The remaining classes </w:t>
      </w:r>
      <w:r w:rsidRPr="009F204C">
        <w:rPr>
          <w:rFonts w:asciiTheme="minorHAnsi" w:eastAsia="DengXian" w:hAnsiTheme="minorHAnsi" w:cstheme="minorHAnsi"/>
          <w:color w:val="000000"/>
        </w:rPr>
        <w:t>must be in-person or hybrid classes.</w:t>
      </w:r>
      <w:r w:rsidRPr="009F204C">
        <w:rPr>
          <w:rFonts w:asciiTheme="minorHAnsi" w:eastAsia="DengXian" w:hAnsiTheme="minorHAnsi" w:cstheme="minorHAnsi"/>
          <w:color w:val="FF0000"/>
        </w:rPr>
        <w:t xml:space="preserve"> </w:t>
      </w:r>
    </w:p>
    <w:p w14:paraId="495E04A5" w14:textId="77777777" w:rsidR="00E6515B" w:rsidRPr="009F204C" w:rsidRDefault="00E6515B" w:rsidP="00E6515B">
      <w:pPr>
        <w:spacing w:before="56"/>
        <w:ind w:left="720"/>
        <w:rPr>
          <w:rFonts w:asciiTheme="minorHAnsi" w:eastAsia="DengXian" w:hAnsiTheme="minorHAnsi" w:cstheme="minorHAnsi"/>
          <w:color w:val="000000"/>
        </w:rPr>
      </w:pPr>
      <w:r>
        <w:rPr>
          <w:rFonts w:asciiTheme="minorHAnsi" w:eastAsia="DengXian" w:hAnsiTheme="minorHAnsi" w:cstheme="minorHAnsi"/>
          <w:b/>
          <w:bCs/>
          <w:color w:val="000000"/>
        </w:rPr>
        <w:lastRenderedPageBreak/>
        <w:t xml:space="preserve">If </w:t>
      </w:r>
      <w:r w:rsidRPr="009F204C">
        <w:rPr>
          <w:rFonts w:asciiTheme="minorHAnsi" w:eastAsia="DengXian" w:hAnsiTheme="minorHAnsi" w:cstheme="minorHAnsi"/>
          <w:b/>
          <w:bCs/>
          <w:color w:val="000000"/>
        </w:rPr>
        <w:t>Summer</w:t>
      </w:r>
      <w:r w:rsidRPr="009F204C">
        <w:rPr>
          <w:rFonts w:asciiTheme="minorHAnsi" w:eastAsia="DengXian" w:hAnsiTheme="minorHAnsi" w:cstheme="minorHAnsi"/>
          <w:color w:val="000000"/>
        </w:rPr>
        <w:t xml:space="preserve"> is the </w:t>
      </w:r>
      <w:r w:rsidRPr="009F204C">
        <w:rPr>
          <w:rFonts w:asciiTheme="minorHAnsi" w:eastAsia="DengXian" w:hAnsiTheme="minorHAnsi" w:cstheme="minorHAnsi"/>
          <w:color w:val="000000"/>
          <w:u w:val="single"/>
        </w:rPr>
        <w:t>first semester of attendance</w:t>
      </w:r>
      <w:r w:rsidRPr="009F204C">
        <w:rPr>
          <w:rFonts w:asciiTheme="minorHAnsi" w:eastAsia="DengXian" w:hAnsiTheme="minorHAnsi" w:cstheme="minorHAnsi"/>
          <w:color w:val="000000"/>
        </w:rPr>
        <w:t xml:space="preserve">, F-1 students should enroll in 9 credit hours, of which </w:t>
      </w:r>
      <w:r w:rsidRPr="009F204C">
        <w:rPr>
          <w:rFonts w:asciiTheme="minorHAnsi" w:eastAsia="DengXian" w:hAnsiTheme="minorHAnsi" w:cstheme="minorHAnsi"/>
          <w:color w:val="FF0000"/>
        </w:rPr>
        <w:t>only ONE (1) class can be 100% online,</w:t>
      </w:r>
      <w:r w:rsidRPr="009F204C">
        <w:rPr>
          <w:rFonts w:asciiTheme="minorHAnsi" w:eastAsia="DengXian" w:hAnsiTheme="minorHAnsi" w:cstheme="minorHAnsi"/>
          <w:color w:val="000000"/>
        </w:rPr>
        <w:t xml:space="preserve"> and the rest must be in-person or hybrid classes. Summer enrollment is not required. It is considered vacation time if you are not enrolled. Students in the Intensive English program will be enrolled in cohort-based courses that do not allow mix-and-match of the classes. </w:t>
      </w:r>
    </w:p>
    <w:p w14:paraId="36E4FA4B" w14:textId="77777777" w:rsidR="00E6515B" w:rsidRDefault="00E6515B" w:rsidP="00E6515B">
      <w:pPr>
        <w:ind w:left="720"/>
        <w:contextualSpacing/>
        <w:rPr>
          <w:rFonts w:asciiTheme="minorHAnsi" w:hAnsiTheme="minorHAnsi" w:cstheme="minorHAnsi"/>
          <w:b/>
          <w:bCs/>
          <w:i/>
        </w:rPr>
      </w:pPr>
    </w:p>
    <w:p w14:paraId="0962EC9C" w14:textId="77777777" w:rsidR="00E6515B" w:rsidRPr="009F204C" w:rsidRDefault="00E6515B" w:rsidP="00E6515B">
      <w:pPr>
        <w:ind w:left="720"/>
        <w:contextualSpacing/>
        <w:rPr>
          <w:rFonts w:asciiTheme="minorHAnsi" w:hAnsiTheme="minorHAnsi" w:cstheme="minorHAnsi"/>
        </w:rPr>
      </w:pPr>
      <w:r w:rsidRPr="009F204C">
        <w:rPr>
          <w:rFonts w:asciiTheme="minorHAnsi" w:hAnsiTheme="minorHAnsi" w:cstheme="minorHAnsi"/>
          <w:b/>
          <w:bCs/>
          <w:i/>
        </w:rPr>
        <w:t>Not</w:t>
      </w:r>
      <w:r>
        <w:rPr>
          <w:rFonts w:asciiTheme="minorHAnsi" w:hAnsiTheme="minorHAnsi" w:cstheme="minorHAnsi"/>
          <w:b/>
          <w:bCs/>
          <w:i/>
        </w:rPr>
        <w:t>e for transfer students:</w:t>
      </w:r>
      <w:r w:rsidRPr="009F204C">
        <w:rPr>
          <w:rFonts w:asciiTheme="minorHAnsi" w:hAnsiTheme="minorHAnsi" w:cstheme="minorHAnsi"/>
        </w:rPr>
        <w:t xml:space="preserve"> If you have not received your HCC I-20 form yet, you do not need to wait for it to register for classes. You should receive the I-20 form within 30 days of the start of the classes. </w:t>
      </w:r>
    </w:p>
    <w:p w14:paraId="331BDC96" w14:textId="77777777" w:rsidR="00E6515B" w:rsidRPr="009F204C" w:rsidRDefault="00E6515B" w:rsidP="00E6515B">
      <w:pPr>
        <w:spacing w:before="56"/>
        <w:ind w:left="1440"/>
        <w:rPr>
          <w:rFonts w:asciiTheme="minorHAnsi" w:eastAsia="DengXian" w:hAnsiTheme="minorHAnsi" w:cstheme="minorHAnsi"/>
          <w:color w:val="000000"/>
        </w:rPr>
      </w:pPr>
    </w:p>
    <w:p w14:paraId="4EEA3E02" w14:textId="2FDCB28E" w:rsidR="00E6515B" w:rsidRPr="009F204C" w:rsidRDefault="00E6515B" w:rsidP="00E6515B">
      <w:pPr>
        <w:numPr>
          <w:ilvl w:val="0"/>
          <w:numId w:val="9"/>
        </w:numPr>
        <w:contextualSpacing/>
        <w:rPr>
          <w:rFonts w:asciiTheme="minorHAnsi" w:hAnsiTheme="minorHAnsi" w:cstheme="minorHAnsi"/>
        </w:rPr>
      </w:pPr>
      <w:r w:rsidRPr="009F204C">
        <w:rPr>
          <w:rFonts w:asciiTheme="minorHAnsi" w:hAnsiTheme="minorHAnsi" w:cstheme="minorHAnsi"/>
          <w:b/>
          <w:sz w:val="36"/>
          <w:szCs w:val="36"/>
        </w:rPr>
        <w:t xml:space="preserve">Step </w:t>
      </w:r>
      <w:r>
        <w:rPr>
          <w:rFonts w:asciiTheme="minorHAnsi" w:hAnsiTheme="minorHAnsi" w:cstheme="minorHAnsi"/>
          <w:b/>
          <w:sz w:val="36"/>
          <w:szCs w:val="36"/>
        </w:rPr>
        <w:t>5</w:t>
      </w:r>
      <w:r w:rsidRPr="009F204C">
        <w:rPr>
          <w:rFonts w:asciiTheme="minorHAnsi" w:hAnsiTheme="minorHAnsi" w:cstheme="minorHAnsi"/>
          <w:b/>
          <w:sz w:val="36"/>
          <w:szCs w:val="36"/>
        </w:rPr>
        <w:t>:</w:t>
      </w:r>
      <w:r w:rsidRPr="009F204C">
        <w:rPr>
          <w:rFonts w:asciiTheme="minorHAnsi" w:hAnsiTheme="minorHAnsi" w:cstheme="minorHAnsi"/>
          <w:sz w:val="36"/>
          <w:szCs w:val="36"/>
        </w:rPr>
        <w:t xml:space="preserve"> </w:t>
      </w:r>
      <w:r w:rsidRPr="009F204C">
        <w:rPr>
          <w:rFonts w:asciiTheme="minorHAnsi" w:hAnsiTheme="minorHAnsi" w:cstheme="minorHAnsi"/>
          <w:b/>
          <w:sz w:val="36"/>
          <w:szCs w:val="36"/>
        </w:rPr>
        <w:t>Pay for your classes.</w:t>
      </w:r>
      <w:r w:rsidRPr="009F204C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br/>
      </w:r>
      <w:r w:rsidRPr="009F204C">
        <w:rPr>
          <w:rFonts w:asciiTheme="minorHAnsi" w:hAnsiTheme="minorHAnsi" w:cstheme="minorHAnsi"/>
        </w:rPr>
        <w:t xml:space="preserve">Your sponsors can also pay for your classes from their home countries: </w:t>
      </w:r>
      <w:hyperlink r:id="rId23" w:history="1">
        <w:r w:rsidRPr="009F204C">
          <w:rPr>
            <w:rFonts w:asciiTheme="minorHAnsi" w:hAnsiTheme="minorHAnsi" w:cstheme="minorHAnsi"/>
            <w:b/>
            <w:color w:val="0563C1"/>
            <w:u w:val="single"/>
          </w:rPr>
          <w:t xml:space="preserve">International Payment Tutorial </w:t>
        </w:r>
      </w:hyperlink>
      <w:r w:rsidRPr="009F204C">
        <w:rPr>
          <w:rFonts w:asciiTheme="minorHAnsi" w:hAnsiTheme="minorHAnsi" w:cstheme="minorHAnsi"/>
        </w:rPr>
        <w:t xml:space="preserve">For government- or third-party sponsored students, go to </w:t>
      </w:r>
      <w:r w:rsidRPr="009F204C">
        <w:rPr>
          <w:rFonts w:asciiTheme="minorHAnsi" w:hAnsiTheme="minorHAnsi" w:cstheme="minorHAnsi"/>
          <w:b/>
        </w:rPr>
        <w:t xml:space="preserve">Payment and Scholarship Information </w:t>
      </w:r>
      <w:r w:rsidRPr="009F204C">
        <w:rPr>
          <w:rFonts w:asciiTheme="minorHAnsi" w:hAnsiTheme="minorHAnsi" w:cstheme="minorHAnsi"/>
        </w:rPr>
        <w:t xml:space="preserve">at </w:t>
      </w:r>
      <w:hyperlink r:id="rId24" w:history="1">
        <w:r w:rsidRPr="009F204C">
          <w:rPr>
            <w:rFonts w:asciiTheme="minorHAnsi" w:hAnsiTheme="minorHAnsi" w:cstheme="minorHAnsi"/>
            <w:color w:val="0563C1"/>
            <w:u w:val="single"/>
          </w:rPr>
          <w:t>https://www.hccs.edu/support-services/international-students/faqs/</w:t>
        </w:r>
      </w:hyperlink>
      <w:r w:rsidRPr="009F204C">
        <w:rPr>
          <w:rFonts w:asciiTheme="minorHAnsi" w:hAnsiTheme="minorHAnsi" w:cstheme="minorHAnsi"/>
        </w:rPr>
        <w:t xml:space="preserve"> </w:t>
      </w:r>
    </w:p>
    <w:p w14:paraId="0B59B290" w14:textId="77777777" w:rsidR="00E6515B" w:rsidRPr="009F204C" w:rsidRDefault="00E6515B" w:rsidP="00E6515B">
      <w:pPr>
        <w:ind w:left="1440"/>
        <w:rPr>
          <w:rFonts w:asciiTheme="minorHAnsi" w:hAnsiTheme="minorHAnsi" w:cstheme="minorHAnsi"/>
        </w:rPr>
      </w:pPr>
    </w:p>
    <w:p w14:paraId="0B23FE01" w14:textId="551E742E" w:rsidR="00E6515B" w:rsidRPr="009F204C" w:rsidRDefault="00E6515B" w:rsidP="00E6515B">
      <w:pPr>
        <w:numPr>
          <w:ilvl w:val="0"/>
          <w:numId w:val="9"/>
        </w:numPr>
        <w:contextualSpacing/>
        <w:rPr>
          <w:rFonts w:asciiTheme="minorHAnsi" w:hAnsiTheme="minorHAnsi" w:cstheme="minorHAnsi"/>
          <w:bCs/>
        </w:rPr>
      </w:pPr>
      <w:r w:rsidRPr="009F204C">
        <w:rPr>
          <w:rFonts w:asciiTheme="minorHAnsi" w:hAnsiTheme="minorHAnsi" w:cstheme="minorHAnsi"/>
          <w:b/>
          <w:bCs/>
          <w:sz w:val="36"/>
          <w:szCs w:val="36"/>
        </w:rPr>
        <w:t xml:space="preserve">Step </w:t>
      </w:r>
      <w:r>
        <w:rPr>
          <w:rFonts w:asciiTheme="minorHAnsi" w:hAnsiTheme="minorHAnsi" w:cstheme="minorHAnsi"/>
          <w:b/>
          <w:bCs/>
          <w:sz w:val="36"/>
          <w:szCs w:val="36"/>
        </w:rPr>
        <w:t>6</w:t>
      </w:r>
      <w:r w:rsidRPr="009F204C">
        <w:rPr>
          <w:rFonts w:asciiTheme="minorHAnsi" w:hAnsiTheme="minorHAnsi" w:cstheme="minorHAnsi"/>
          <w:b/>
          <w:bCs/>
          <w:sz w:val="36"/>
          <w:szCs w:val="36"/>
        </w:rPr>
        <w:t>: Student Health Insurance</w:t>
      </w:r>
      <w:r w:rsidRPr="009F204C">
        <w:rPr>
          <w:rFonts w:asciiTheme="minorHAnsi" w:hAnsiTheme="minorHAnsi" w:cstheme="minorHAnsi"/>
          <w:b/>
          <w:bCs/>
          <w:sz w:val="30"/>
          <w:szCs w:val="36"/>
        </w:rPr>
        <w:t xml:space="preserve"> </w:t>
      </w:r>
      <w:r>
        <w:rPr>
          <w:rFonts w:asciiTheme="minorHAnsi" w:hAnsiTheme="minorHAnsi" w:cstheme="minorHAnsi"/>
          <w:b/>
          <w:bCs/>
          <w:sz w:val="30"/>
          <w:szCs w:val="36"/>
        </w:rPr>
        <w:br/>
      </w:r>
      <w:r w:rsidRPr="009F204C">
        <w:rPr>
          <w:rFonts w:asciiTheme="minorHAnsi" w:hAnsiTheme="minorHAnsi" w:cstheme="minorHAnsi"/>
          <w:bCs/>
        </w:rPr>
        <w:t xml:space="preserve">F-1 international students will be automatically enrolled in HCC’s Student Health Insurance Plan. For more information about the plan and applying for a </w:t>
      </w:r>
      <w:r w:rsidRPr="009F204C">
        <w:rPr>
          <w:rFonts w:asciiTheme="minorHAnsi" w:hAnsiTheme="minorHAnsi" w:cstheme="minorHAnsi"/>
          <w:b/>
          <w:bCs/>
        </w:rPr>
        <w:t>waiver of coverage</w:t>
      </w:r>
      <w:r w:rsidRPr="009F204C">
        <w:rPr>
          <w:rFonts w:asciiTheme="minorHAnsi" w:hAnsiTheme="minorHAnsi" w:cstheme="minorHAnsi"/>
          <w:bCs/>
        </w:rPr>
        <w:t xml:space="preserve">, please visit </w:t>
      </w:r>
      <w:hyperlink r:id="rId25" w:history="1">
        <w:r w:rsidRPr="009F204C">
          <w:rPr>
            <w:rFonts w:asciiTheme="minorHAnsi" w:hAnsiTheme="minorHAnsi" w:cstheme="minorHAnsi"/>
            <w:color w:val="0563C1"/>
            <w:u w:val="single"/>
          </w:rPr>
          <w:t>http://www.hccs.edu/support-services/international-students/health-insurance/</w:t>
        </w:r>
      </w:hyperlink>
      <w:r w:rsidRPr="009F204C">
        <w:rPr>
          <w:rFonts w:asciiTheme="minorHAnsi" w:hAnsiTheme="minorHAnsi" w:cstheme="minorHAnsi"/>
          <w:color w:val="0563C1"/>
          <w:u w:val="single"/>
        </w:rPr>
        <w:t xml:space="preserve"> </w:t>
      </w:r>
    </w:p>
    <w:p w14:paraId="7ED42EF9" w14:textId="77777777" w:rsidR="00E6515B" w:rsidRPr="009F204C" w:rsidRDefault="00E6515B" w:rsidP="00E6515B">
      <w:pPr>
        <w:rPr>
          <w:rFonts w:asciiTheme="minorHAnsi" w:hAnsiTheme="minorHAnsi" w:cstheme="minorHAnsi"/>
        </w:rPr>
      </w:pPr>
    </w:p>
    <w:p w14:paraId="2D1AF2A8" w14:textId="3CC424BF" w:rsidR="00E6515B" w:rsidRPr="00E63624" w:rsidRDefault="00E6515B" w:rsidP="00E6515B">
      <w:pPr>
        <w:numPr>
          <w:ilvl w:val="0"/>
          <w:numId w:val="9"/>
        </w:numPr>
        <w:contextualSpacing/>
        <w:rPr>
          <w:rFonts w:asciiTheme="minorHAnsi" w:hAnsiTheme="minorHAnsi" w:cstheme="minorHAnsi"/>
          <w:sz w:val="36"/>
          <w:szCs w:val="36"/>
        </w:rPr>
      </w:pPr>
      <w:r w:rsidRPr="00E63624">
        <w:rPr>
          <w:rFonts w:asciiTheme="minorHAnsi" w:hAnsiTheme="minorHAnsi" w:cstheme="minorHAnsi"/>
          <w:b/>
          <w:bCs/>
          <w:sz w:val="36"/>
          <w:szCs w:val="36"/>
        </w:rPr>
        <w:t xml:space="preserve">Step </w:t>
      </w:r>
      <w:r>
        <w:rPr>
          <w:rFonts w:asciiTheme="minorHAnsi" w:hAnsiTheme="minorHAnsi" w:cstheme="minorHAnsi"/>
          <w:b/>
          <w:bCs/>
          <w:sz w:val="36"/>
          <w:szCs w:val="36"/>
        </w:rPr>
        <w:t>7</w:t>
      </w:r>
      <w:r w:rsidRPr="00E63624">
        <w:rPr>
          <w:rFonts w:asciiTheme="minorHAnsi" w:hAnsiTheme="minorHAnsi" w:cstheme="minorHAnsi"/>
          <w:b/>
          <w:bCs/>
          <w:sz w:val="36"/>
          <w:szCs w:val="36"/>
        </w:rPr>
        <w:t xml:space="preserve">: </w:t>
      </w:r>
      <w:r>
        <w:rPr>
          <w:rFonts w:asciiTheme="minorHAnsi" w:hAnsiTheme="minorHAnsi" w:cstheme="minorHAnsi"/>
          <w:b/>
          <w:bCs/>
          <w:sz w:val="36"/>
          <w:szCs w:val="36"/>
        </w:rPr>
        <w:t>Mandatory Student Orientation</w:t>
      </w:r>
    </w:p>
    <w:p w14:paraId="7DDBD598" w14:textId="77777777" w:rsidR="00E6515B" w:rsidRPr="009F204C" w:rsidRDefault="00E6515B" w:rsidP="00E6515B">
      <w:pPr>
        <w:ind w:left="720"/>
        <w:contextualSpacing/>
        <w:rPr>
          <w:rFonts w:asciiTheme="minorHAnsi" w:hAnsiTheme="minorHAnsi" w:cstheme="minorHAnsi"/>
        </w:rPr>
      </w:pPr>
      <w:r w:rsidRPr="009F204C">
        <w:rPr>
          <w:rFonts w:asciiTheme="minorHAnsi" w:hAnsiTheme="minorHAnsi" w:cstheme="minorHAnsi"/>
        </w:rPr>
        <w:t xml:space="preserve">Attendance at the International Student Orientation is </w:t>
      </w:r>
      <w:r w:rsidRPr="009F204C">
        <w:rPr>
          <w:rFonts w:asciiTheme="minorHAnsi" w:hAnsiTheme="minorHAnsi" w:cstheme="minorHAnsi"/>
          <w:b/>
          <w:bCs/>
        </w:rPr>
        <w:t>MANDATORY</w:t>
      </w:r>
      <w:r w:rsidRPr="009F204C">
        <w:rPr>
          <w:rFonts w:asciiTheme="minorHAnsi" w:hAnsiTheme="minorHAnsi" w:cstheme="minorHAnsi"/>
        </w:rPr>
        <w:t xml:space="preserve">. Please visit </w:t>
      </w:r>
      <w:hyperlink r:id="rId26" w:history="1">
        <w:r w:rsidRPr="009F204C">
          <w:rPr>
            <w:rFonts w:asciiTheme="minorHAnsi" w:hAnsiTheme="minorHAnsi" w:cstheme="minorHAnsi"/>
            <w:color w:val="0563C1"/>
            <w:u w:val="single"/>
          </w:rPr>
          <w:t>http://www.hccs.edu/support-services/international-students/orientation/</w:t>
        </w:r>
      </w:hyperlink>
      <w:r w:rsidRPr="009F204C">
        <w:rPr>
          <w:rFonts w:asciiTheme="minorHAnsi" w:hAnsiTheme="minorHAnsi" w:cstheme="minorHAnsi"/>
        </w:rPr>
        <w:t xml:space="preserve"> for more information.</w:t>
      </w:r>
    </w:p>
    <w:p w14:paraId="759E1BC1" w14:textId="77777777" w:rsidR="00E6515B" w:rsidRPr="00ED7F17" w:rsidRDefault="00E6515B" w:rsidP="00E6515B">
      <w:pPr>
        <w:jc w:val="both"/>
        <w:rPr>
          <w:rFonts w:cs="Arial"/>
        </w:rPr>
      </w:pPr>
    </w:p>
    <w:p w14:paraId="4D9BBEE9" w14:textId="5452316B" w:rsidR="00E6515B" w:rsidRDefault="00E6515B" w:rsidP="00E6515B">
      <w:pPr>
        <w:pStyle w:val="ListParagraph"/>
        <w:ind w:right="580"/>
        <w:contextualSpacing w:val="0"/>
        <w:rPr>
          <w:rFonts w:asciiTheme="minorHAnsi" w:eastAsiaTheme="minorEastAsia" w:hAnsiTheme="minorHAnsi" w:cstheme="minorBidi"/>
          <w:color w:val="000000" w:themeColor="text1"/>
        </w:rPr>
      </w:pPr>
      <w:r w:rsidRPr="005F445B">
        <w:rPr>
          <w:rFonts w:asciiTheme="minorHAnsi" w:eastAsiaTheme="minorEastAsia" w:hAnsiTheme="minorHAnsi" w:cstheme="minorBidi"/>
          <w:color w:val="000000" w:themeColor="text1"/>
          <w:highlight w:val="yellow"/>
        </w:rPr>
        <w:t xml:space="preserve">Don't wait for the Mandatory International Orientation </w:t>
      </w:r>
      <w:r>
        <w:rPr>
          <w:rFonts w:asciiTheme="minorHAnsi" w:eastAsiaTheme="minorEastAsia" w:hAnsiTheme="minorHAnsi" w:cstheme="minorBidi"/>
          <w:color w:val="000000" w:themeColor="text1"/>
          <w:highlight w:val="yellow"/>
        </w:rPr>
        <w:t xml:space="preserve">or for the HCC I-20 </w:t>
      </w:r>
      <w:r w:rsidRPr="005F445B">
        <w:rPr>
          <w:rFonts w:asciiTheme="minorHAnsi" w:eastAsiaTheme="minorEastAsia" w:hAnsiTheme="minorHAnsi" w:cstheme="minorBidi"/>
          <w:color w:val="000000" w:themeColor="text1"/>
          <w:highlight w:val="yellow"/>
        </w:rPr>
        <w:t>to enroll in classes!</w:t>
      </w:r>
      <w:r w:rsidRPr="001B2709">
        <w:rPr>
          <w:rFonts w:asciiTheme="minorHAnsi" w:eastAsiaTheme="minorEastAsia" w:hAnsiTheme="minorHAnsi" w:cstheme="minorBidi"/>
          <w:color w:val="000000" w:themeColor="text1"/>
        </w:rPr>
        <w:t xml:space="preserve"> Classes </w:t>
      </w:r>
      <w:r>
        <w:rPr>
          <w:rFonts w:asciiTheme="minorHAnsi" w:eastAsiaTheme="minorEastAsia" w:hAnsiTheme="minorHAnsi" w:cstheme="minorBidi"/>
          <w:color w:val="000000" w:themeColor="text1"/>
        </w:rPr>
        <w:t>are</w:t>
      </w:r>
      <w:r w:rsidRPr="001B2709">
        <w:rPr>
          <w:rFonts w:asciiTheme="minorHAnsi" w:eastAsiaTheme="minorEastAsia" w:hAnsiTheme="minorHAnsi" w:cstheme="minorBidi"/>
          <w:color w:val="000000" w:themeColor="text1"/>
        </w:rPr>
        <w:t xml:space="preserve"> filling up quickly</w:t>
      </w:r>
      <w:r>
        <w:rPr>
          <w:rFonts w:asciiTheme="minorHAnsi" w:eastAsiaTheme="minorEastAsia" w:hAnsiTheme="minorHAnsi" w:cstheme="minorBidi"/>
          <w:color w:val="000000" w:themeColor="text1"/>
        </w:rPr>
        <w:t>!</w:t>
      </w:r>
    </w:p>
    <w:p w14:paraId="6AF7DDF6" w14:textId="77777777" w:rsidR="00E6515B" w:rsidRDefault="00E6515B" w:rsidP="00E6515B">
      <w:pPr>
        <w:pStyle w:val="ListParagraph"/>
        <w:ind w:right="580"/>
        <w:contextualSpacing w:val="0"/>
        <w:rPr>
          <w:rFonts w:asciiTheme="minorHAnsi" w:eastAsiaTheme="minorEastAsia" w:hAnsiTheme="minorHAnsi" w:cstheme="minorBidi"/>
          <w:color w:val="000000" w:themeColor="text1"/>
        </w:rPr>
      </w:pPr>
    </w:p>
    <w:p w14:paraId="420B2718" w14:textId="77777777" w:rsidR="00E6515B" w:rsidRDefault="00E6515B" w:rsidP="00E6515B">
      <w:pPr>
        <w:pStyle w:val="ListParagraph"/>
        <w:ind w:right="580"/>
        <w:contextualSpacing w:val="0"/>
        <w:rPr>
          <w:rFonts w:asciiTheme="minorHAnsi" w:eastAsiaTheme="minorEastAsia" w:hAnsiTheme="minorHAnsi" w:cstheme="minorBidi"/>
          <w:b/>
          <w:bCs/>
          <w:color w:val="000000" w:themeColor="text1"/>
          <w:sz w:val="28"/>
          <w:szCs w:val="28"/>
        </w:rPr>
      </w:pPr>
      <w:r w:rsidRPr="0067789B">
        <w:rPr>
          <w:rFonts w:asciiTheme="minorHAnsi" w:eastAsiaTheme="minorEastAsia" w:hAnsiTheme="minorHAnsi" w:cstheme="minorBidi"/>
          <w:b/>
          <w:bCs/>
          <w:color w:val="000000" w:themeColor="text1"/>
          <w:sz w:val="28"/>
          <w:szCs w:val="28"/>
        </w:rPr>
        <w:t>Congratulations on completing the steps to enroll at HCC!</w:t>
      </w:r>
    </w:p>
    <w:p w14:paraId="17EA2BBA" w14:textId="77777777" w:rsidR="00E6515B" w:rsidRDefault="00E6515B" w:rsidP="00E6515B">
      <w:pPr>
        <w:pStyle w:val="ListParagraph"/>
        <w:ind w:right="580"/>
        <w:contextualSpacing w:val="0"/>
        <w:rPr>
          <w:rFonts w:asciiTheme="minorHAnsi" w:eastAsiaTheme="minorEastAsia" w:hAnsiTheme="minorHAnsi" w:cstheme="minorBidi"/>
          <w:b/>
          <w:bCs/>
          <w:color w:val="000000" w:themeColor="text1"/>
          <w:sz w:val="28"/>
          <w:szCs w:val="28"/>
        </w:rPr>
      </w:pPr>
      <w:r w:rsidRPr="0067789B">
        <w:rPr>
          <w:rFonts w:asciiTheme="minorHAnsi" w:eastAsiaTheme="minorEastAsia" w:hAnsiTheme="minorHAnsi" w:cstheme="minorBidi"/>
          <w:b/>
          <w:bCs/>
          <w:color w:val="000000" w:themeColor="text1"/>
          <w:sz w:val="28"/>
          <w:szCs w:val="28"/>
        </w:rPr>
        <w:t xml:space="preserve">Congratulations on completing the </w:t>
      </w:r>
      <w:r>
        <w:rPr>
          <w:rFonts w:asciiTheme="minorHAnsi" w:eastAsiaTheme="minorEastAsia" w:hAnsiTheme="minorHAnsi" w:cstheme="minorBidi"/>
          <w:b/>
          <w:bCs/>
          <w:color w:val="000000" w:themeColor="text1"/>
          <w:sz w:val="28"/>
          <w:szCs w:val="28"/>
        </w:rPr>
        <w:t xml:space="preserve">enrollment process </w:t>
      </w:r>
      <w:r w:rsidRPr="0067789B">
        <w:rPr>
          <w:rFonts w:asciiTheme="minorHAnsi" w:eastAsiaTheme="minorEastAsia" w:hAnsiTheme="minorHAnsi" w:cstheme="minorBidi"/>
          <w:b/>
          <w:bCs/>
          <w:color w:val="000000" w:themeColor="text1"/>
          <w:sz w:val="28"/>
          <w:szCs w:val="28"/>
        </w:rPr>
        <w:t>at HCC!</w:t>
      </w:r>
    </w:p>
    <w:p w14:paraId="0D9C3B57" w14:textId="77777777" w:rsidR="00E6515B" w:rsidRDefault="00E6515B" w:rsidP="00E6515B">
      <w:pPr>
        <w:pStyle w:val="ListParagraph"/>
        <w:ind w:right="580"/>
        <w:contextualSpacing w:val="0"/>
        <w:rPr>
          <w:rFonts w:asciiTheme="minorHAnsi" w:eastAsiaTheme="minorEastAsia" w:hAnsiTheme="minorHAnsi" w:cstheme="minorBidi"/>
          <w:b/>
          <w:bCs/>
          <w:color w:val="000000" w:themeColor="text1"/>
        </w:rPr>
      </w:pPr>
    </w:p>
    <w:p w14:paraId="3D9D37FF" w14:textId="77777777" w:rsidR="00E6515B" w:rsidRPr="009C4831" w:rsidRDefault="00E6515B" w:rsidP="00E6515B">
      <w:pPr>
        <w:pStyle w:val="ListParagraph"/>
        <w:ind w:right="580"/>
        <w:contextualSpacing w:val="0"/>
        <w:rPr>
          <w:rFonts w:asciiTheme="minorHAnsi" w:eastAsiaTheme="minorEastAsia" w:hAnsiTheme="minorHAnsi" w:cstheme="minorBidi"/>
          <w:b/>
          <w:bCs/>
          <w:color w:val="000000" w:themeColor="text1"/>
        </w:rPr>
      </w:pPr>
      <w:r>
        <w:rPr>
          <w:rFonts w:asciiTheme="minorHAnsi" w:eastAsiaTheme="minorEastAsia" w:hAnsiTheme="minorHAnsi" w:cstheme="minorBidi"/>
          <w:b/>
          <w:bCs/>
          <w:color w:val="000000" w:themeColor="text1"/>
        </w:rPr>
        <w:t xml:space="preserve">Resources you should know about: </w:t>
      </w:r>
      <w:r w:rsidRPr="00414425">
        <w:rPr>
          <w:rFonts w:asciiTheme="minorHAnsi" w:hAnsiTheme="minorHAnsi" w:cstheme="minorHAnsi"/>
          <w:bCs/>
        </w:rPr>
        <w:t>After registering and paying for classes, you will receive your "continuing attendance" I-20 within 15 days of the start of classes. This I-20 will enable you to apply for a new or renewed Texas Driver's License or Texas Identification card (ID).</w:t>
      </w:r>
      <w:r w:rsidRPr="009F204C">
        <w:rPr>
          <w:rFonts w:asciiTheme="minorHAnsi" w:hAnsiTheme="minorHAnsi" w:cstheme="minorHAnsi"/>
          <w:bCs/>
        </w:rPr>
        <w:t xml:space="preserve"> Please visit </w:t>
      </w:r>
      <w:hyperlink r:id="rId27" w:history="1">
        <w:r w:rsidRPr="009F204C">
          <w:rPr>
            <w:rStyle w:val="Hyperlink"/>
            <w:rFonts w:asciiTheme="minorHAnsi" w:hAnsiTheme="minorHAnsi" w:cstheme="minorHAnsi"/>
            <w:bCs/>
          </w:rPr>
          <w:t>https://www.hccs.edu/support-service/international-students/faqs/</w:t>
        </w:r>
      </w:hyperlink>
      <w:r w:rsidRPr="009F204C">
        <w:rPr>
          <w:rFonts w:asciiTheme="minorHAnsi" w:hAnsiTheme="minorHAnsi" w:cstheme="minorHAnsi"/>
          <w:bCs/>
        </w:rPr>
        <w:t xml:space="preserve">   </w:t>
      </w:r>
    </w:p>
    <w:p w14:paraId="4E4DC0CC" w14:textId="77777777" w:rsidR="00E6515B" w:rsidRPr="0067789B" w:rsidRDefault="00E6515B" w:rsidP="00E6515B">
      <w:pPr>
        <w:pStyle w:val="ListParagraph"/>
        <w:ind w:right="580"/>
        <w:contextualSpacing w:val="0"/>
        <w:rPr>
          <w:rFonts w:asciiTheme="minorHAnsi" w:eastAsiaTheme="minorEastAsia" w:hAnsiTheme="minorHAnsi" w:cstheme="minorBidi"/>
          <w:b/>
          <w:bCs/>
          <w:color w:val="000000" w:themeColor="text1"/>
          <w:sz w:val="28"/>
          <w:szCs w:val="28"/>
        </w:rPr>
      </w:pPr>
    </w:p>
    <w:p w14:paraId="40E79FF5" w14:textId="77777777" w:rsidR="00E6515B" w:rsidRDefault="00E6515B" w:rsidP="00E6515B">
      <w:pPr>
        <w:pStyle w:val="ListParagraph"/>
        <w:ind w:right="580"/>
        <w:contextualSpacing w:val="0"/>
        <w:rPr>
          <w:rFonts w:asciiTheme="minorHAnsi" w:eastAsiaTheme="minorEastAsia" w:hAnsiTheme="minorHAnsi" w:cstheme="minorBidi"/>
          <w:b/>
          <w:bCs/>
          <w:color w:val="000000" w:themeColor="text1"/>
        </w:rPr>
      </w:pPr>
    </w:p>
    <w:p w14:paraId="25E55C04" w14:textId="1F32E215" w:rsidR="00D4513F" w:rsidRPr="00684BE9" w:rsidRDefault="00D4513F" w:rsidP="00E6515B">
      <w:pPr>
        <w:pStyle w:val="ListParagraph"/>
        <w:jc w:val="both"/>
        <w:rPr>
          <w:bCs/>
        </w:rPr>
      </w:pPr>
    </w:p>
    <w:sectPr w:rsidR="00D4513F" w:rsidRPr="00684BE9" w:rsidSect="00190B6C">
      <w:headerReference w:type="first" r:id="rId28"/>
      <w:footerReference w:type="first" r:id="rId29"/>
      <w:pgSz w:w="12240" w:h="15840" w:code="1"/>
      <w:pgMar w:top="1440" w:right="720" w:bottom="1440" w:left="720" w:header="1440" w:footer="115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55918" w14:textId="77777777" w:rsidR="00572D97" w:rsidRDefault="00572D97" w:rsidP="006D1B3C">
      <w:r>
        <w:separator/>
      </w:r>
    </w:p>
  </w:endnote>
  <w:endnote w:type="continuationSeparator" w:id="0">
    <w:p w14:paraId="0730B50B" w14:textId="77777777" w:rsidR="00572D97" w:rsidRDefault="00572D97" w:rsidP="006D1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venir Book">
    <w:altName w:val="Tw Cen MT"/>
    <w:panose1 w:val="00000000000000000000"/>
    <w:charset w:val="00"/>
    <w:family w:val="modern"/>
    <w:notTrueType/>
    <w:pitch w:val="variable"/>
    <w:sig w:usb0="800000AF" w:usb1="5000204A" w:usb2="00000000" w:usb3="00000000" w:csb0="0000009B" w:csb1="00000000"/>
  </w:font>
  <w:font w:name="Avenir Heavy">
    <w:altName w:val="Calibri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Avenir Medium">
    <w:altName w:val="Trebuchet MS"/>
    <w:charset w:val="00"/>
    <w:family w:val="auto"/>
    <w:pitch w:val="variable"/>
    <w:sig w:usb0="8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13B54" w14:textId="6E749397" w:rsidR="005B72F0" w:rsidRDefault="00190B6C">
    <w:pPr>
      <w:pStyle w:val="Footer"/>
    </w:pPr>
    <w:r>
      <w:rPr>
        <w:noProof/>
      </w:rPr>
      <w:drawing>
        <wp:anchor distT="0" distB="0" distL="114300" distR="114300" simplePos="0" relativeHeight="251671552" behindDoc="0" locked="0" layoutInCell="1" hidden="0" allowOverlap="1" wp14:anchorId="094F02E4" wp14:editId="3E7D730A">
          <wp:simplePos x="0" y="0"/>
          <wp:positionH relativeFrom="column">
            <wp:posOffset>-459871</wp:posOffset>
          </wp:positionH>
          <wp:positionV relativeFrom="page">
            <wp:posOffset>8945558</wp:posOffset>
          </wp:positionV>
          <wp:extent cx="7771130" cy="1102792"/>
          <wp:effectExtent l="0" t="0" r="1270" b="2540"/>
          <wp:wrapNone/>
          <wp:docPr id="1913388190" name="Picture 1913388190" descr="A white background with blue and green 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13388190" name="Picture 1913388190" descr="A white background with blue and green text&#10;&#10;Description automatically generated"/>
                  <pic:cNvPicPr preferRelativeResize="0"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9033" b="1"/>
                  <a:stretch/>
                </pic:blipFill>
                <pic:spPr bwMode="auto">
                  <a:xfrm>
                    <a:off x="0" y="0"/>
                    <a:ext cx="7771130" cy="11027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38528" w14:textId="77777777" w:rsidR="00572D97" w:rsidRDefault="00572D97" w:rsidP="006D1B3C">
      <w:r>
        <w:separator/>
      </w:r>
    </w:p>
  </w:footnote>
  <w:footnote w:type="continuationSeparator" w:id="0">
    <w:p w14:paraId="30AD8D91" w14:textId="77777777" w:rsidR="00572D97" w:rsidRDefault="00572D97" w:rsidP="006D1B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0F433" w14:textId="77777777" w:rsidR="00190B6C" w:rsidRDefault="00190B6C" w:rsidP="00190B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75E51C25" wp14:editId="7175AC8D">
              <wp:simplePos x="0" y="0"/>
              <wp:positionH relativeFrom="column">
                <wp:posOffset>3819525</wp:posOffset>
              </wp:positionH>
              <wp:positionV relativeFrom="paragraph">
                <wp:posOffset>-5679</wp:posOffset>
              </wp:positionV>
              <wp:extent cx="3059430" cy="380365"/>
              <wp:effectExtent l="0" t="0" r="0" b="635"/>
              <wp:wrapNone/>
              <wp:docPr id="747477558" name="Text Box 7474775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59430" cy="3803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9EAE4EA" w14:textId="77777777" w:rsidR="00190B6C" w:rsidRDefault="00190B6C" w:rsidP="00190B6C">
                          <w:pPr>
                            <w:pStyle w:val="TitleAddress"/>
                            <w:spacing w:after="0"/>
                          </w:pPr>
                          <w:r>
                            <w:t>3200 C Main St, Houston, TX 77002</w:t>
                          </w:r>
                        </w:p>
                        <w:p w14:paraId="235CD6AD" w14:textId="77777777" w:rsidR="00190B6C" w:rsidRPr="00F82BEC" w:rsidRDefault="00190B6C" w:rsidP="00190B6C">
                          <w:pPr>
                            <w:jc w:val="right"/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</w:pPr>
                          <w:r w:rsidRPr="00F82BEC"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hccs.edu</w:t>
                          </w:r>
                          <w:r>
                            <w:rPr>
                              <w:rFonts w:ascii="Avenir Heavy" w:hAnsi="Avenir Heavy"/>
                              <w:sz w:val="16"/>
                              <w:szCs w:val="16"/>
                            </w:rPr>
                            <w:t>/internatio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E51C25" id="_x0000_t202" coordsize="21600,21600" o:spt="202" path="m,l,21600r21600,l21600,xe">
              <v:stroke joinstyle="miter"/>
              <v:path gradientshapeok="t" o:connecttype="rect"/>
            </v:shapetype>
            <v:shape id="Text Box 747477558" o:spid="_x0000_s1026" type="#_x0000_t202" style="position:absolute;margin-left:300.75pt;margin-top:-.45pt;width:240.9pt;height:29.9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" filled="f" stroked="f" strokeweight=".5pt">
              <v:textbox>
                <w:txbxContent>
                  <w:p w14:paraId="59EAE4EA" w14:textId="77777777" w:rsidR="00190B6C" w:rsidRDefault="00190B6C" w:rsidP="00190B6C">
                    <w:pPr>
                      <w:pStyle w:val="TitleAddress"/>
                      <w:spacing w:after="0"/>
                    </w:pPr>
                    <w:r>
                      <w:t>3200 C Main St, Houston, TX 77002</w:t>
                    </w:r>
                  </w:p>
                  <w:p w14:paraId="235CD6AD" w14:textId="77777777" w:rsidR="00190B6C" w:rsidRPr="00F82BEC" w:rsidRDefault="00190B6C" w:rsidP="00190B6C">
                    <w:pPr>
                      <w:jc w:val="right"/>
                      <w:rPr>
                        <w:rFonts w:ascii="Avenir Heavy" w:hAnsi="Avenir Heavy"/>
                        <w:sz w:val="16"/>
                        <w:szCs w:val="16"/>
                      </w:rPr>
                    </w:pPr>
                    <w:r w:rsidRPr="00F82BEC">
                      <w:rPr>
                        <w:rFonts w:ascii="Avenir Heavy" w:hAnsi="Avenir Heavy"/>
                        <w:sz w:val="16"/>
                        <w:szCs w:val="16"/>
                      </w:rPr>
                      <w:t>hccs.edu</w:t>
                    </w:r>
                    <w:r>
                      <w:rPr>
                        <w:rFonts w:ascii="Avenir Heavy" w:hAnsi="Avenir Heavy"/>
                        <w:sz w:val="16"/>
                        <w:szCs w:val="16"/>
                      </w:rPr>
                      <w:t>/internationa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A6999D4" wp14:editId="503F368D">
              <wp:simplePos x="0" y="0"/>
              <wp:positionH relativeFrom="column">
                <wp:posOffset>2023745</wp:posOffset>
              </wp:positionH>
              <wp:positionV relativeFrom="paragraph">
                <wp:posOffset>-351886</wp:posOffset>
              </wp:positionV>
              <wp:extent cx="4926445" cy="319405"/>
              <wp:effectExtent l="0" t="0" r="0" b="4445"/>
              <wp:wrapNone/>
              <wp:docPr id="1946923939" name="Text Box 19469239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26445" cy="3194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EB237C" w14:textId="77777777" w:rsidR="00190B6C" w:rsidRPr="006D1B3C" w:rsidRDefault="00190B6C" w:rsidP="00190B6C">
                          <w:pPr>
                            <w:pStyle w:val="Name"/>
                            <w:rPr>
                              <w:szCs w:val="21"/>
                            </w:rPr>
                          </w:pPr>
                          <w:r>
                            <w:rPr>
                              <w:sz w:val="22"/>
                              <w:szCs w:val="24"/>
                            </w:rPr>
                            <w:t>International Services and</w:t>
                          </w:r>
                          <w:r w:rsidRPr="006D1B3C">
                            <w:rPr>
                              <w:sz w:val="22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sz w:val="22"/>
                              <w:szCs w:val="24"/>
                            </w:rPr>
                            <w:t>Program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A6999D4" id="Text Box 1946923939" o:spid="_x0000_s1027" type="#_x0000_t202" style="position:absolute;margin-left:159.35pt;margin-top:-27.7pt;width:387.9pt;height:25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" filled="f" stroked="f" strokeweight=".5pt">
              <v:textbox>
                <w:txbxContent>
                  <w:p w14:paraId="2EEB237C" w14:textId="77777777" w:rsidR="00190B6C" w:rsidRPr="006D1B3C" w:rsidRDefault="00190B6C" w:rsidP="00190B6C">
                    <w:pPr>
                      <w:pStyle w:val="Name"/>
                      <w:rPr>
                        <w:szCs w:val="21"/>
                      </w:rPr>
                    </w:pPr>
                    <w:r>
                      <w:rPr>
                        <w:sz w:val="22"/>
                        <w:szCs w:val="24"/>
                      </w:rPr>
                      <w:t>International Services and</w:t>
                    </w:r>
                    <w:r w:rsidRPr="006D1B3C">
                      <w:rPr>
                        <w:sz w:val="22"/>
                        <w:szCs w:val="24"/>
                      </w:rPr>
                      <w:t xml:space="preserve"> </w:t>
                    </w:r>
                    <w:r>
                      <w:rPr>
                        <w:sz w:val="22"/>
                        <w:szCs w:val="24"/>
                      </w:rPr>
                      <w:t>Program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7456" behindDoc="0" locked="0" layoutInCell="1" hidden="0" allowOverlap="1" wp14:anchorId="241CA594" wp14:editId="7A08D6E2">
          <wp:simplePos x="0" y="0"/>
          <wp:positionH relativeFrom="column">
            <wp:posOffset>-457200</wp:posOffset>
          </wp:positionH>
          <wp:positionV relativeFrom="page">
            <wp:posOffset>-17253</wp:posOffset>
          </wp:positionV>
          <wp:extent cx="7768436" cy="1087501"/>
          <wp:effectExtent l="0" t="0" r="4445" b="0"/>
          <wp:wrapNone/>
          <wp:docPr id="135658172" name="Picture 135658172" descr="A white background with blue and green 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5658172" name="Picture 135658172" descr="A white background with blue and green text&#10;&#10;Description automatically generated"/>
                  <pic:cNvPicPr preferRelativeResize="0"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5" t="-1" r="5" b="89183"/>
                  <a:stretch/>
                </pic:blipFill>
                <pic:spPr bwMode="auto">
                  <a:xfrm>
                    <a:off x="0" y="0"/>
                    <a:ext cx="7768436" cy="10875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5D083811" w14:textId="77777777" w:rsidR="005B72F0" w:rsidRDefault="005B72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434F0"/>
    <w:multiLevelType w:val="hybridMultilevel"/>
    <w:tmpl w:val="3AA2D56E"/>
    <w:lvl w:ilvl="0" w:tplc="BDE6AD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779C"/>
    <w:multiLevelType w:val="hybridMultilevel"/>
    <w:tmpl w:val="DBE6B02E"/>
    <w:lvl w:ilvl="0" w:tplc="779E617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36"/>
        <w:szCs w:val="36"/>
      </w:rPr>
    </w:lvl>
    <w:lvl w:ilvl="1" w:tplc="D58CE558">
      <w:start w:val="6"/>
      <w:numFmt w:val="bullet"/>
      <w:lvlText w:val="·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F21D0"/>
    <w:multiLevelType w:val="hybridMultilevel"/>
    <w:tmpl w:val="6964A9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81405"/>
    <w:multiLevelType w:val="hybridMultilevel"/>
    <w:tmpl w:val="DC74E366"/>
    <w:lvl w:ilvl="0" w:tplc="D822397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10C3B99"/>
    <w:multiLevelType w:val="hybridMultilevel"/>
    <w:tmpl w:val="02E6AD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770EFE"/>
    <w:multiLevelType w:val="hybridMultilevel"/>
    <w:tmpl w:val="238612F0"/>
    <w:lvl w:ilvl="0" w:tplc="BDE6ADB6">
      <w:start w:val="1"/>
      <w:numFmt w:val="bullet"/>
      <w:lvlText w:val="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5B325157"/>
    <w:multiLevelType w:val="hybridMultilevel"/>
    <w:tmpl w:val="7376DE4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C7951AB"/>
    <w:multiLevelType w:val="hybridMultilevel"/>
    <w:tmpl w:val="A59E38F2"/>
    <w:lvl w:ilvl="0" w:tplc="BDE6AD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A73E3B"/>
    <w:multiLevelType w:val="hybridMultilevel"/>
    <w:tmpl w:val="D5D851A8"/>
    <w:lvl w:ilvl="0" w:tplc="BDE6AD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7D470E"/>
    <w:multiLevelType w:val="hybridMultilevel"/>
    <w:tmpl w:val="853021F8"/>
    <w:lvl w:ilvl="0" w:tplc="BDE6AD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258993">
    <w:abstractNumId w:val="3"/>
  </w:num>
  <w:num w:numId="2" w16cid:durableId="761998106">
    <w:abstractNumId w:val="2"/>
  </w:num>
  <w:num w:numId="3" w16cid:durableId="2007128076">
    <w:abstractNumId w:val="4"/>
  </w:num>
  <w:num w:numId="4" w16cid:durableId="1365523087">
    <w:abstractNumId w:val="5"/>
  </w:num>
  <w:num w:numId="5" w16cid:durableId="76950362">
    <w:abstractNumId w:val="8"/>
  </w:num>
  <w:num w:numId="6" w16cid:durableId="571281467">
    <w:abstractNumId w:val="7"/>
  </w:num>
  <w:num w:numId="7" w16cid:durableId="1587305003">
    <w:abstractNumId w:val="6"/>
  </w:num>
  <w:num w:numId="8" w16cid:durableId="643701173">
    <w:abstractNumId w:val="9"/>
  </w:num>
  <w:num w:numId="9" w16cid:durableId="1986543559">
    <w:abstractNumId w:val="0"/>
  </w:num>
  <w:num w:numId="10" w16cid:durableId="6341394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bUwNza2NDIwMDRQ0lEKTi0uzszPAykwN64FAADxqiEtAAAA"/>
  </w:docVars>
  <w:rsids>
    <w:rsidRoot w:val="006D1B3C"/>
    <w:rsid w:val="00001C6D"/>
    <w:rsid w:val="000034C1"/>
    <w:rsid w:val="00012B34"/>
    <w:rsid w:val="00026A2B"/>
    <w:rsid w:val="0003502A"/>
    <w:rsid w:val="0005005A"/>
    <w:rsid w:val="0005435F"/>
    <w:rsid w:val="00056961"/>
    <w:rsid w:val="000624CF"/>
    <w:rsid w:val="00071FAC"/>
    <w:rsid w:val="0007631C"/>
    <w:rsid w:val="0008065E"/>
    <w:rsid w:val="000A1251"/>
    <w:rsid w:val="000B22B7"/>
    <w:rsid w:val="000C0932"/>
    <w:rsid w:val="000D3B88"/>
    <w:rsid w:val="000D4035"/>
    <w:rsid w:val="000D518B"/>
    <w:rsid w:val="000E16A4"/>
    <w:rsid w:val="000E20D0"/>
    <w:rsid w:val="000E3976"/>
    <w:rsid w:val="000E5719"/>
    <w:rsid w:val="000F0E64"/>
    <w:rsid w:val="000F7F60"/>
    <w:rsid w:val="00100904"/>
    <w:rsid w:val="001042A5"/>
    <w:rsid w:val="001169F5"/>
    <w:rsid w:val="001210D9"/>
    <w:rsid w:val="00123BDC"/>
    <w:rsid w:val="00133F5D"/>
    <w:rsid w:val="00154254"/>
    <w:rsid w:val="001634B0"/>
    <w:rsid w:val="00163774"/>
    <w:rsid w:val="00177F00"/>
    <w:rsid w:val="0018211E"/>
    <w:rsid w:val="00185D26"/>
    <w:rsid w:val="00190B6C"/>
    <w:rsid w:val="00190E44"/>
    <w:rsid w:val="001C688E"/>
    <w:rsid w:val="001D1AA5"/>
    <w:rsid w:val="001E631E"/>
    <w:rsid w:val="001F0E91"/>
    <w:rsid w:val="001F18FD"/>
    <w:rsid w:val="00205AC1"/>
    <w:rsid w:val="002119A3"/>
    <w:rsid w:val="0021200B"/>
    <w:rsid w:val="002270FE"/>
    <w:rsid w:val="0024001C"/>
    <w:rsid w:val="00242631"/>
    <w:rsid w:val="0024681C"/>
    <w:rsid w:val="002524F6"/>
    <w:rsid w:val="00254682"/>
    <w:rsid w:val="002566E9"/>
    <w:rsid w:val="002577B4"/>
    <w:rsid w:val="00257F9A"/>
    <w:rsid w:val="00261D56"/>
    <w:rsid w:val="00275595"/>
    <w:rsid w:val="00277378"/>
    <w:rsid w:val="00287409"/>
    <w:rsid w:val="00287FD9"/>
    <w:rsid w:val="002A307D"/>
    <w:rsid w:val="002B16AF"/>
    <w:rsid w:val="002C1331"/>
    <w:rsid w:val="002C1EF2"/>
    <w:rsid w:val="002C2C76"/>
    <w:rsid w:val="002C3539"/>
    <w:rsid w:val="002C77F7"/>
    <w:rsid w:val="002D0136"/>
    <w:rsid w:val="002D38C0"/>
    <w:rsid w:val="002D61C0"/>
    <w:rsid w:val="002E4D3D"/>
    <w:rsid w:val="002F2C15"/>
    <w:rsid w:val="003040D8"/>
    <w:rsid w:val="00312C05"/>
    <w:rsid w:val="0031564B"/>
    <w:rsid w:val="00327894"/>
    <w:rsid w:val="00332D60"/>
    <w:rsid w:val="0034341A"/>
    <w:rsid w:val="00345DF8"/>
    <w:rsid w:val="00351092"/>
    <w:rsid w:val="00372046"/>
    <w:rsid w:val="003720E9"/>
    <w:rsid w:val="0037220F"/>
    <w:rsid w:val="00374423"/>
    <w:rsid w:val="00376245"/>
    <w:rsid w:val="00381137"/>
    <w:rsid w:val="0038513F"/>
    <w:rsid w:val="003A48A1"/>
    <w:rsid w:val="003A4DF4"/>
    <w:rsid w:val="003B3F5D"/>
    <w:rsid w:val="003E08BA"/>
    <w:rsid w:val="003E2667"/>
    <w:rsid w:val="003F0692"/>
    <w:rsid w:val="0040020E"/>
    <w:rsid w:val="00401F10"/>
    <w:rsid w:val="0040445D"/>
    <w:rsid w:val="004061D3"/>
    <w:rsid w:val="0041413E"/>
    <w:rsid w:val="004168BD"/>
    <w:rsid w:val="00420843"/>
    <w:rsid w:val="004269CC"/>
    <w:rsid w:val="00432E2A"/>
    <w:rsid w:val="004343CE"/>
    <w:rsid w:val="0045429B"/>
    <w:rsid w:val="0045520D"/>
    <w:rsid w:val="00455DD4"/>
    <w:rsid w:val="00460598"/>
    <w:rsid w:val="00466257"/>
    <w:rsid w:val="00477FFC"/>
    <w:rsid w:val="004930F0"/>
    <w:rsid w:val="0049688D"/>
    <w:rsid w:val="004A1D9F"/>
    <w:rsid w:val="004A41AA"/>
    <w:rsid w:val="004B1B7B"/>
    <w:rsid w:val="004B5AA6"/>
    <w:rsid w:val="004C7B24"/>
    <w:rsid w:val="004D1313"/>
    <w:rsid w:val="004D253C"/>
    <w:rsid w:val="004E4BC8"/>
    <w:rsid w:val="004F2A96"/>
    <w:rsid w:val="004F5727"/>
    <w:rsid w:val="004F5D0E"/>
    <w:rsid w:val="00510E67"/>
    <w:rsid w:val="00515315"/>
    <w:rsid w:val="005217ED"/>
    <w:rsid w:val="00521DFA"/>
    <w:rsid w:val="00522354"/>
    <w:rsid w:val="00536DC4"/>
    <w:rsid w:val="00543770"/>
    <w:rsid w:val="0054757F"/>
    <w:rsid w:val="0056694A"/>
    <w:rsid w:val="005706D7"/>
    <w:rsid w:val="005722BA"/>
    <w:rsid w:val="00572D97"/>
    <w:rsid w:val="005833A8"/>
    <w:rsid w:val="00587A5F"/>
    <w:rsid w:val="005934FC"/>
    <w:rsid w:val="005A6993"/>
    <w:rsid w:val="005A7557"/>
    <w:rsid w:val="005B5F1D"/>
    <w:rsid w:val="005B72F0"/>
    <w:rsid w:val="005C075A"/>
    <w:rsid w:val="005C4FFC"/>
    <w:rsid w:val="005C5CB4"/>
    <w:rsid w:val="005E62C0"/>
    <w:rsid w:val="005F1980"/>
    <w:rsid w:val="005F2DF1"/>
    <w:rsid w:val="005F7430"/>
    <w:rsid w:val="006127C3"/>
    <w:rsid w:val="00612D59"/>
    <w:rsid w:val="0064403D"/>
    <w:rsid w:val="006463F3"/>
    <w:rsid w:val="00653E5E"/>
    <w:rsid w:val="0066556F"/>
    <w:rsid w:val="00666C3C"/>
    <w:rsid w:val="00675B87"/>
    <w:rsid w:val="006768FB"/>
    <w:rsid w:val="006837BD"/>
    <w:rsid w:val="006838C4"/>
    <w:rsid w:val="00684BE9"/>
    <w:rsid w:val="00692113"/>
    <w:rsid w:val="006A4C56"/>
    <w:rsid w:val="006D1B3C"/>
    <w:rsid w:val="006D5CC0"/>
    <w:rsid w:val="006E0F8E"/>
    <w:rsid w:val="006E3D62"/>
    <w:rsid w:val="006E493B"/>
    <w:rsid w:val="006E65B9"/>
    <w:rsid w:val="006F1EFD"/>
    <w:rsid w:val="006F4158"/>
    <w:rsid w:val="006F50A9"/>
    <w:rsid w:val="006F70A6"/>
    <w:rsid w:val="007050BC"/>
    <w:rsid w:val="00710407"/>
    <w:rsid w:val="00711259"/>
    <w:rsid w:val="00711D1C"/>
    <w:rsid w:val="00721B5F"/>
    <w:rsid w:val="007318C8"/>
    <w:rsid w:val="007418EC"/>
    <w:rsid w:val="00746624"/>
    <w:rsid w:val="007523AE"/>
    <w:rsid w:val="0076028E"/>
    <w:rsid w:val="007746B1"/>
    <w:rsid w:val="007857A9"/>
    <w:rsid w:val="00797311"/>
    <w:rsid w:val="007A03DA"/>
    <w:rsid w:val="007B1B73"/>
    <w:rsid w:val="007D11C3"/>
    <w:rsid w:val="007E7B22"/>
    <w:rsid w:val="007F0AA9"/>
    <w:rsid w:val="007F308F"/>
    <w:rsid w:val="007F7BAE"/>
    <w:rsid w:val="008010E9"/>
    <w:rsid w:val="008043A9"/>
    <w:rsid w:val="00804847"/>
    <w:rsid w:val="008078D2"/>
    <w:rsid w:val="00811B5C"/>
    <w:rsid w:val="008130E0"/>
    <w:rsid w:val="00814A2C"/>
    <w:rsid w:val="00815F6F"/>
    <w:rsid w:val="00817D54"/>
    <w:rsid w:val="00826BD5"/>
    <w:rsid w:val="00827FE3"/>
    <w:rsid w:val="008309CC"/>
    <w:rsid w:val="008408CE"/>
    <w:rsid w:val="00842C23"/>
    <w:rsid w:val="00856A12"/>
    <w:rsid w:val="00862C43"/>
    <w:rsid w:val="008644C8"/>
    <w:rsid w:val="00871D98"/>
    <w:rsid w:val="008B1A99"/>
    <w:rsid w:val="008C37DF"/>
    <w:rsid w:val="008D32ED"/>
    <w:rsid w:val="008E17EB"/>
    <w:rsid w:val="008E2351"/>
    <w:rsid w:val="008E35E5"/>
    <w:rsid w:val="008E7C85"/>
    <w:rsid w:val="008E7F3D"/>
    <w:rsid w:val="008F5732"/>
    <w:rsid w:val="00923962"/>
    <w:rsid w:val="009314C7"/>
    <w:rsid w:val="00935A49"/>
    <w:rsid w:val="00942552"/>
    <w:rsid w:val="0095442F"/>
    <w:rsid w:val="00955562"/>
    <w:rsid w:val="0096063E"/>
    <w:rsid w:val="00973528"/>
    <w:rsid w:val="00977C89"/>
    <w:rsid w:val="009901DE"/>
    <w:rsid w:val="00997EC5"/>
    <w:rsid w:val="009A620F"/>
    <w:rsid w:val="009C0136"/>
    <w:rsid w:val="009D03B4"/>
    <w:rsid w:val="009D1943"/>
    <w:rsid w:val="009E21A5"/>
    <w:rsid w:val="009E23D9"/>
    <w:rsid w:val="009E3C9D"/>
    <w:rsid w:val="00A1193B"/>
    <w:rsid w:val="00A30BD5"/>
    <w:rsid w:val="00A32ADC"/>
    <w:rsid w:val="00A4041E"/>
    <w:rsid w:val="00A453F4"/>
    <w:rsid w:val="00A55549"/>
    <w:rsid w:val="00A66471"/>
    <w:rsid w:val="00A71A5E"/>
    <w:rsid w:val="00A75C1F"/>
    <w:rsid w:val="00A76224"/>
    <w:rsid w:val="00A80F5B"/>
    <w:rsid w:val="00A82D28"/>
    <w:rsid w:val="00A86C98"/>
    <w:rsid w:val="00A961FA"/>
    <w:rsid w:val="00AA20E6"/>
    <w:rsid w:val="00AA6603"/>
    <w:rsid w:val="00AB5E53"/>
    <w:rsid w:val="00AE2BBA"/>
    <w:rsid w:val="00AE6EF0"/>
    <w:rsid w:val="00AF777A"/>
    <w:rsid w:val="00B0051C"/>
    <w:rsid w:val="00B01D4B"/>
    <w:rsid w:val="00B12451"/>
    <w:rsid w:val="00B12B3A"/>
    <w:rsid w:val="00B17D2B"/>
    <w:rsid w:val="00B26541"/>
    <w:rsid w:val="00B276FB"/>
    <w:rsid w:val="00B32E8F"/>
    <w:rsid w:val="00B33734"/>
    <w:rsid w:val="00B360AF"/>
    <w:rsid w:val="00B42A98"/>
    <w:rsid w:val="00B5251D"/>
    <w:rsid w:val="00B52B26"/>
    <w:rsid w:val="00B63FEC"/>
    <w:rsid w:val="00B657C7"/>
    <w:rsid w:val="00B75BE5"/>
    <w:rsid w:val="00B82FA1"/>
    <w:rsid w:val="00B84FFA"/>
    <w:rsid w:val="00B91765"/>
    <w:rsid w:val="00B91F5D"/>
    <w:rsid w:val="00BA155E"/>
    <w:rsid w:val="00BB5D74"/>
    <w:rsid w:val="00BC2E03"/>
    <w:rsid w:val="00BC7495"/>
    <w:rsid w:val="00BE6B41"/>
    <w:rsid w:val="00BF024D"/>
    <w:rsid w:val="00C009FE"/>
    <w:rsid w:val="00C0413C"/>
    <w:rsid w:val="00C06010"/>
    <w:rsid w:val="00C11251"/>
    <w:rsid w:val="00C14C60"/>
    <w:rsid w:val="00C15EF7"/>
    <w:rsid w:val="00C27B1C"/>
    <w:rsid w:val="00C3501B"/>
    <w:rsid w:val="00C43A8D"/>
    <w:rsid w:val="00C43B8A"/>
    <w:rsid w:val="00C453C9"/>
    <w:rsid w:val="00C47878"/>
    <w:rsid w:val="00C5371A"/>
    <w:rsid w:val="00C54283"/>
    <w:rsid w:val="00C55D0C"/>
    <w:rsid w:val="00C64310"/>
    <w:rsid w:val="00C74F2F"/>
    <w:rsid w:val="00C85403"/>
    <w:rsid w:val="00C91437"/>
    <w:rsid w:val="00C941CD"/>
    <w:rsid w:val="00C957E5"/>
    <w:rsid w:val="00CC096B"/>
    <w:rsid w:val="00CC27D5"/>
    <w:rsid w:val="00CD3DF6"/>
    <w:rsid w:val="00CD6F81"/>
    <w:rsid w:val="00CE00CB"/>
    <w:rsid w:val="00CE2CDC"/>
    <w:rsid w:val="00CE4364"/>
    <w:rsid w:val="00CE6D17"/>
    <w:rsid w:val="00CF3115"/>
    <w:rsid w:val="00CF55FE"/>
    <w:rsid w:val="00CF5944"/>
    <w:rsid w:val="00D15477"/>
    <w:rsid w:val="00D20C62"/>
    <w:rsid w:val="00D21663"/>
    <w:rsid w:val="00D24095"/>
    <w:rsid w:val="00D33B0E"/>
    <w:rsid w:val="00D36D98"/>
    <w:rsid w:val="00D4513F"/>
    <w:rsid w:val="00D47639"/>
    <w:rsid w:val="00D57970"/>
    <w:rsid w:val="00D64861"/>
    <w:rsid w:val="00D955C9"/>
    <w:rsid w:val="00DA381B"/>
    <w:rsid w:val="00DB1F1C"/>
    <w:rsid w:val="00DB2E85"/>
    <w:rsid w:val="00DB3E69"/>
    <w:rsid w:val="00DB4A90"/>
    <w:rsid w:val="00DD628B"/>
    <w:rsid w:val="00DD7F8D"/>
    <w:rsid w:val="00DE0125"/>
    <w:rsid w:val="00DE722A"/>
    <w:rsid w:val="00DF4D31"/>
    <w:rsid w:val="00E03321"/>
    <w:rsid w:val="00E24801"/>
    <w:rsid w:val="00E25BE1"/>
    <w:rsid w:val="00E35ABF"/>
    <w:rsid w:val="00E36D3F"/>
    <w:rsid w:val="00E40998"/>
    <w:rsid w:val="00E55C15"/>
    <w:rsid w:val="00E55C56"/>
    <w:rsid w:val="00E5780F"/>
    <w:rsid w:val="00E6515B"/>
    <w:rsid w:val="00E70ED8"/>
    <w:rsid w:val="00E81CA0"/>
    <w:rsid w:val="00E841FE"/>
    <w:rsid w:val="00E937B0"/>
    <w:rsid w:val="00ED1EF2"/>
    <w:rsid w:val="00EE2C8E"/>
    <w:rsid w:val="00EF1BD9"/>
    <w:rsid w:val="00EF43C2"/>
    <w:rsid w:val="00F00202"/>
    <w:rsid w:val="00F032D3"/>
    <w:rsid w:val="00F10322"/>
    <w:rsid w:val="00F1128E"/>
    <w:rsid w:val="00F12365"/>
    <w:rsid w:val="00F20BCC"/>
    <w:rsid w:val="00F2278E"/>
    <w:rsid w:val="00F25DD5"/>
    <w:rsid w:val="00F33B01"/>
    <w:rsid w:val="00F348B9"/>
    <w:rsid w:val="00F4722D"/>
    <w:rsid w:val="00F56632"/>
    <w:rsid w:val="00F60A0D"/>
    <w:rsid w:val="00F61095"/>
    <w:rsid w:val="00F63870"/>
    <w:rsid w:val="00F737E8"/>
    <w:rsid w:val="00F7770F"/>
    <w:rsid w:val="00F81278"/>
    <w:rsid w:val="00F8496C"/>
    <w:rsid w:val="00F908E7"/>
    <w:rsid w:val="00F9311D"/>
    <w:rsid w:val="00FA2510"/>
    <w:rsid w:val="00FA56BE"/>
    <w:rsid w:val="00FB00F4"/>
    <w:rsid w:val="00FC1493"/>
    <w:rsid w:val="00FD2098"/>
    <w:rsid w:val="00FD6A3D"/>
    <w:rsid w:val="00FD70EB"/>
    <w:rsid w:val="00FE5080"/>
    <w:rsid w:val="00FF08B4"/>
    <w:rsid w:val="00FF3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AFFA61"/>
  <w15:chartTrackingRefBased/>
  <w15:docId w15:val="{14EEAE9E-1CA7-481D-8DBE-D482F22F0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B3C"/>
    <w:pPr>
      <w:spacing w:after="0" w:line="240" w:lineRule="auto"/>
    </w:pPr>
    <w:rPr>
      <w:rFonts w:ascii="Avenir Book" w:eastAsia="Calibri" w:hAnsi="Avenir Book" w:cs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1B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1B3C"/>
  </w:style>
  <w:style w:type="paragraph" w:styleId="Footer">
    <w:name w:val="footer"/>
    <w:basedOn w:val="Normal"/>
    <w:link w:val="FooterChar"/>
    <w:uiPriority w:val="99"/>
    <w:unhideWhenUsed/>
    <w:rsid w:val="006D1B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1B3C"/>
  </w:style>
  <w:style w:type="paragraph" w:customStyle="1" w:styleId="Name">
    <w:name w:val="Name"/>
    <w:basedOn w:val="Normal"/>
    <w:uiPriority w:val="99"/>
    <w:rsid w:val="006D1B3C"/>
    <w:pPr>
      <w:tabs>
        <w:tab w:val="right" w:pos="1266"/>
        <w:tab w:val="right" w:pos="1481"/>
      </w:tabs>
      <w:suppressAutoHyphens/>
      <w:autoSpaceDE w:val="0"/>
      <w:autoSpaceDN w:val="0"/>
      <w:adjustRightInd w:val="0"/>
      <w:spacing w:line="288" w:lineRule="auto"/>
      <w:jc w:val="right"/>
      <w:textAlignment w:val="center"/>
    </w:pPr>
    <w:rPr>
      <w:rFonts w:ascii="Avenir Heavy" w:hAnsi="Avenir Heavy" w:cs="Avenir Heavy"/>
      <w:color w:val="000000"/>
      <w:sz w:val="20"/>
      <w:szCs w:val="20"/>
    </w:rPr>
  </w:style>
  <w:style w:type="paragraph" w:customStyle="1" w:styleId="TitleAddress">
    <w:name w:val="Title/Address"/>
    <w:basedOn w:val="Name"/>
    <w:uiPriority w:val="99"/>
    <w:rsid w:val="006D1B3C"/>
    <w:pPr>
      <w:spacing w:after="180"/>
    </w:pPr>
    <w:rPr>
      <w:rFonts w:ascii="Avenir Medium" w:hAnsi="Avenir Medium" w:cs="Avenir Medium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D1B3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D1B3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A699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8E7C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1B5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B5C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11D1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F5944"/>
    <w:rPr>
      <w:i/>
      <w:iCs/>
    </w:rPr>
  </w:style>
  <w:style w:type="character" w:styleId="Strong">
    <w:name w:val="Strong"/>
    <w:basedOn w:val="DefaultParagraphFont"/>
    <w:uiPriority w:val="22"/>
    <w:qFormat/>
    <w:rsid w:val="00D15477"/>
    <w:rPr>
      <w:b/>
      <w:bCs/>
    </w:rPr>
  </w:style>
  <w:style w:type="character" w:customStyle="1" w:styleId="mark14sz47lk2">
    <w:name w:val="mark14sz47lk2"/>
    <w:basedOn w:val="DefaultParagraphFont"/>
    <w:rsid w:val="00B91F5D"/>
  </w:style>
  <w:style w:type="character" w:customStyle="1" w:styleId="markqrci93afd">
    <w:name w:val="markqrci93afd"/>
    <w:basedOn w:val="DefaultParagraphFont"/>
    <w:rsid w:val="00B91F5D"/>
  </w:style>
  <w:style w:type="paragraph" w:customStyle="1" w:styleId="Default">
    <w:name w:val="Default"/>
    <w:rsid w:val="00A555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28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92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9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4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kaltura.com/index.php/extwidget/preview/partner_id/124722/uiconf_id/24998082/entry_id/1_ig60t1tk/embed/dynamic?&amp;pslnkid=ADMN_S201910211613551237220374" TargetMode="External"/><Relationship Id="rId18" Type="http://schemas.openxmlformats.org/officeDocument/2006/relationships/hyperlink" Target="https://www.hccs.edu/continuing-education/departments/languages---ce-intensive-english-program/" TargetMode="External"/><Relationship Id="rId26" Type="http://schemas.openxmlformats.org/officeDocument/2006/relationships/hyperlink" Target="http://www.hccs.edu/support-services/international-students/orientation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kaltura.com/index.php/extwidget/preview/partner_id/124722/uiconf_id/24998082/entry_id/0_ev3ecpi6/embed/dynamic?&amp;pslnkid=ADMN_S201910210925467754753257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myeagle.hccs.edu" TargetMode="External"/><Relationship Id="rId17" Type="http://schemas.openxmlformats.org/officeDocument/2006/relationships/hyperlink" Target="https://www.hccs.edu/resources-for/current-students/transcripts/" TargetMode="External"/><Relationship Id="rId25" Type="http://schemas.openxmlformats.org/officeDocument/2006/relationships/hyperlink" Target="http://www.hccs.edu/support-services/international-students/health-insuranc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hccs.edu/support-services/international-students/foreign-credentials/" TargetMode="External"/><Relationship Id="rId20" Type="http://schemas.openxmlformats.org/officeDocument/2006/relationships/hyperlink" Target="https://www.hccs.edu/applying-and-paying/virtual-lobby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hccs.edu/applying-and-paying/meningitis/" TargetMode="External"/><Relationship Id="rId24" Type="http://schemas.openxmlformats.org/officeDocument/2006/relationships/hyperlink" Target="https://www.hccs.edu/support-services/international-students/faq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hccs.edu/resources-for/current-students/testing-services/" TargetMode="External"/><Relationship Id="rId23" Type="http://schemas.openxmlformats.org/officeDocument/2006/relationships/hyperlink" Target="https://www.hccs.edu/media/houston-community-college/international-students/pdfs/International-Payment-Tutorial-(Flywire).pdf" TargetMode="External"/><Relationship Id="rId28" Type="http://schemas.openxmlformats.org/officeDocument/2006/relationships/header" Target="header1.xml"/><Relationship Id="rId10" Type="http://schemas.openxmlformats.org/officeDocument/2006/relationships/hyperlink" Target="mailto:vaccine@hccs.edu" TargetMode="External"/><Relationship Id="rId19" Type="http://schemas.openxmlformats.org/officeDocument/2006/relationships/hyperlink" Target="https://www.hccs.edu/locations/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hccs.edu/virtual-lobby" TargetMode="External"/><Relationship Id="rId22" Type="http://schemas.openxmlformats.org/officeDocument/2006/relationships/hyperlink" Target="https://www.hccs.edu/media/houston-community-college/international-students/pdfs/10212019_Enrollment-Help.pdf" TargetMode="External"/><Relationship Id="rId27" Type="http://schemas.openxmlformats.org/officeDocument/2006/relationships/hyperlink" Target="https://www.hccs.edu/support-service/international-students/faqs/" TargetMode="External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0ADBB5C2521649ACA2EEF418977D3C" ma:contentTypeVersion="36" ma:contentTypeDescription="Create a new document." ma:contentTypeScope="" ma:versionID="35bf448a36d18826f31600571eff12aa">
  <xsd:schema xmlns:xsd="http://www.w3.org/2001/XMLSchema" xmlns:xs="http://www.w3.org/2001/XMLSchema" xmlns:p="http://schemas.microsoft.com/office/2006/metadata/properties" xmlns:ns1="http://schemas.microsoft.com/sharepoint/v3" xmlns:ns3="a1e30313-ec68-4ede-8448-bce99b3b6022" xmlns:ns4="73649c1f-fc09-4ecc-919d-ff03bb3a4657" targetNamespace="http://schemas.microsoft.com/office/2006/metadata/properties" ma:root="true" ma:fieldsID="1b899f0c7028a6af0ebedb751f5a040c" ns1:_="" ns3:_="" ns4:_="">
    <xsd:import namespace="http://schemas.microsoft.com/sharepoint/v3"/>
    <xsd:import namespace="a1e30313-ec68-4ede-8448-bce99b3b6022"/>
    <xsd:import namespace="73649c1f-fc09-4ecc-919d-ff03bb3a46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30313-ec68-4ede-8448-bce99b3b60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MediaServiceLocation" ma:index="42" nillable="true" ma:displayName="Location" ma:internalName="MediaServiceLocation" ma:readOnly="true">
      <xsd:simpleType>
        <xsd:restriction base="dms:Text"/>
      </xsd:simpleType>
    </xsd:element>
    <xsd:element name="MediaLengthInSeconds" ma:index="4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49c1f-fc09-4ecc-919d-ff03bb3a46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NotebookType xmlns="a1e30313-ec68-4ede-8448-bce99b3b6022" xsi:nil="true"/>
    <Math_Settings xmlns="a1e30313-ec68-4ede-8448-bce99b3b6022" xsi:nil="true"/>
    <DefaultSectionNames xmlns="a1e30313-ec68-4ede-8448-bce99b3b6022" xsi:nil="true"/>
    <Invited_Members xmlns="a1e30313-ec68-4ede-8448-bce99b3b6022" xsi:nil="true"/>
    <AppVersion xmlns="a1e30313-ec68-4ede-8448-bce99b3b6022" xsi:nil="true"/>
    <TeamsChannelId xmlns="a1e30313-ec68-4ede-8448-bce99b3b6022" xsi:nil="true"/>
    <Owner xmlns="a1e30313-ec68-4ede-8448-bce99b3b6022">
      <UserInfo>
        <DisplayName/>
        <AccountId xsi:nil="true"/>
        <AccountType/>
      </UserInfo>
    </Owner>
    <Is_Collaboration_Space_Locked xmlns="a1e30313-ec68-4ede-8448-bce99b3b6022" xsi:nil="true"/>
    <Invited_Leaders xmlns="a1e30313-ec68-4ede-8448-bce99b3b6022" xsi:nil="true"/>
    <_ip_UnifiedCompliancePolicyProperties xmlns="http://schemas.microsoft.com/sharepoint/v3" xsi:nil="true"/>
    <LMS_Mappings xmlns="a1e30313-ec68-4ede-8448-bce99b3b6022" xsi:nil="true"/>
    <IsNotebookLocked xmlns="a1e30313-ec68-4ede-8448-bce99b3b6022" xsi:nil="true"/>
    <FolderType xmlns="a1e30313-ec68-4ede-8448-bce99b3b6022" xsi:nil="true"/>
    <CultureName xmlns="a1e30313-ec68-4ede-8448-bce99b3b6022" xsi:nil="true"/>
    <Distribution_Groups xmlns="a1e30313-ec68-4ede-8448-bce99b3b6022" xsi:nil="true"/>
    <Member_Groups xmlns="a1e30313-ec68-4ede-8448-bce99b3b6022">
      <UserInfo>
        <DisplayName/>
        <AccountId xsi:nil="true"/>
        <AccountType/>
      </UserInfo>
    </Member_Groups>
    <Self_Registration_Enabled xmlns="a1e30313-ec68-4ede-8448-bce99b3b6022" xsi:nil="true"/>
    <Leaders xmlns="a1e30313-ec68-4ede-8448-bce99b3b6022">
      <UserInfo>
        <DisplayName/>
        <AccountId xsi:nil="true"/>
        <AccountType/>
      </UserInfo>
    </Leaders>
    <Templates xmlns="a1e30313-ec68-4ede-8448-bce99b3b6022" xsi:nil="true"/>
    <Members xmlns="a1e30313-ec68-4ede-8448-bce99b3b6022">
      <UserInfo>
        <DisplayName/>
        <AccountId xsi:nil="true"/>
        <AccountType/>
      </UserInfo>
    </Members>
    <Has_Leaders_Only_SectionGroup xmlns="a1e30313-ec68-4ede-8448-bce99b3b6022" xsi:nil="true"/>
  </documentManagement>
</p:properties>
</file>

<file path=customXml/itemProps1.xml><?xml version="1.0" encoding="utf-8"?>
<ds:datastoreItem xmlns:ds="http://schemas.openxmlformats.org/officeDocument/2006/customXml" ds:itemID="{BD6B56A2-BCAB-4264-BD01-4A3FD8D6E1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1e30313-ec68-4ede-8448-bce99b3b6022"/>
    <ds:schemaRef ds:uri="73649c1f-fc09-4ecc-919d-ff03bb3a46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45D339-8EE5-41BD-BCE8-EC91A00A46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9944FA-7639-401E-861E-4C7C5658A99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1e30313-ec68-4ede-8448-bce99b3b60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64</Words>
  <Characters>3985</Characters>
  <Application>Microsoft Office Word</Application>
  <DocSecurity>0</DocSecurity>
  <Lines>7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CS</Company>
  <LinksUpToDate>false</LinksUpToDate>
  <CharactersWithSpaces>4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.camacho</dc:creator>
  <cp:keywords/>
  <dc:description/>
  <cp:lastModifiedBy>kristalina.karsen</cp:lastModifiedBy>
  <cp:revision>2</cp:revision>
  <cp:lastPrinted>2023-08-08T21:17:00Z</cp:lastPrinted>
  <dcterms:created xsi:type="dcterms:W3CDTF">2023-11-17T15:39:00Z</dcterms:created>
  <dcterms:modified xsi:type="dcterms:W3CDTF">2023-11-17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2fda46-5191-4970-9579-741cd4f6e1ad</vt:lpwstr>
  </property>
  <property fmtid="{D5CDD505-2E9C-101B-9397-08002B2CF9AE}" pid="3" name="ContentTypeId">
    <vt:lpwstr>0x010100950ADBB5C2521649ACA2EEF418977D3C</vt:lpwstr>
  </property>
</Properties>
</file>